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4680B" w14:textId="15694296" w:rsidR="00A717A9" w:rsidRDefault="00A717A9">
      <w:pPr>
        <w:jc w:val="center"/>
        <w:outlineLvl w:val="0"/>
        <w:rPr>
          <w:rFonts w:cs="Arial"/>
          <w:b/>
        </w:rPr>
      </w:pPr>
    </w:p>
    <w:p w14:paraId="14F05F09" w14:textId="77777777" w:rsidR="00DA4711" w:rsidRDefault="00DA4711" w:rsidP="00733AAB">
      <w:pPr>
        <w:outlineLvl w:val="0"/>
        <w:rPr>
          <w:rFonts w:cs="Arial"/>
          <w:b/>
        </w:rPr>
      </w:pPr>
    </w:p>
    <w:p w14:paraId="70D82CB5" w14:textId="77777777" w:rsidR="00A717A9" w:rsidRDefault="00A717A9">
      <w:pPr>
        <w:jc w:val="center"/>
        <w:outlineLvl w:val="0"/>
        <w:rPr>
          <w:rFonts w:cs="Arial"/>
          <w:b/>
        </w:rPr>
      </w:pPr>
    </w:p>
    <w:p w14:paraId="30381D3B" w14:textId="77777777" w:rsidR="00BF1F1E" w:rsidRDefault="00BF1F1E" w:rsidP="003B6E28">
      <w:pPr>
        <w:outlineLvl w:val="0"/>
        <w:rPr>
          <w:rFonts w:cs="Arial"/>
          <w:b/>
        </w:rPr>
      </w:pPr>
    </w:p>
    <w:p w14:paraId="73C63579" w14:textId="77777777" w:rsidR="0010270E" w:rsidRDefault="00B820A3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 xml:space="preserve">MINUTES OF ADJOURNED </w:t>
      </w:r>
      <w:r w:rsidR="00917BF9" w:rsidRPr="00842728">
        <w:rPr>
          <w:rFonts w:cs="Arial"/>
          <w:b/>
        </w:rPr>
        <w:t xml:space="preserve">REGULAR </w:t>
      </w:r>
      <w:r w:rsidR="00DB61BF" w:rsidRPr="00842728">
        <w:rPr>
          <w:rFonts w:cs="Arial"/>
          <w:b/>
        </w:rPr>
        <w:t>MEETING</w:t>
      </w:r>
    </w:p>
    <w:p w14:paraId="15FE6962" w14:textId="77777777" w:rsidR="00B820A3" w:rsidRDefault="00B820A3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>OF THE BOARD OF DIRECTORS</w:t>
      </w:r>
    </w:p>
    <w:p w14:paraId="5C1D82FB" w14:textId="4E8514A9" w:rsidR="00B820A3" w:rsidRPr="00842728" w:rsidRDefault="007C44E3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>April 11</w:t>
      </w:r>
      <w:r w:rsidR="00F827D5">
        <w:rPr>
          <w:rFonts w:cs="Arial"/>
          <w:b/>
        </w:rPr>
        <w:t>,</w:t>
      </w:r>
      <w:r w:rsidR="00B820A3">
        <w:rPr>
          <w:rFonts w:cs="Arial"/>
          <w:b/>
        </w:rPr>
        <w:t xml:space="preserve"> 202</w:t>
      </w:r>
      <w:r>
        <w:rPr>
          <w:rFonts w:cs="Arial"/>
          <w:b/>
        </w:rPr>
        <w:t>3</w:t>
      </w:r>
    </w:p>
    <w:p w14:paraId="7336C1BB" w14:textId="77777777" w:rsidR="001335B6" w:rsidRPr="00842728" w:rsidRDefault="00DB61BF">
      <w:pPr>
        <w:jc w:val="center"/>
        <w:rPr>
          <w:rFonts w:cs="Arial"/>
          <w:b/>
        </w:rPr>
      </w:pPr>
      <w:r w:rsidRPr="00842728">
        <w:rPr>
          <w:rFonts w:cs="Arial"/>
          <w:b/>
        </w:rPr>
        <w:t>1:00 PM</w:t>
      </w:r>
    </w:p>
    <w:p w14:paraId="16B30804" w14:textId="77777777" w:rsidR="0010270E" w:rsidRPr="00842728" w:rsidRDefault="00DB61BF" w:rsidP="00454851">
      <w:pPr>
        <w:jc w:val="center"/>
        <w:outlineLvl w:val="0"/>
        <w:rPr>
          <w:rFonts w:cs="Arial"/>
          <w:b/>
        </w:rPr>
      </w:pPr>
      <w:r w:rsidRPr="00842728">
        <w:rPr>
          <w:rFonts w:cs="Arial"/>
          <w:b/>
        </w:rPr>
        <w:t>SUSANVILLE SANITARY DISTRICT OFFICE</w:t>
      </w:r>
    </w:p>
    <w:p w14:paraId="6D473646" w14:textId="77777777" w:rsidR="00DB61BF" w:rsidRPr="00842728" w:rsidRDefault="00DB61BF">
      <w:pPr>
        <w:jc w:val="both"/>
        <w:rPr>
          <w:rFonts w:cs="Arial"/>
          <w:b/>
        </w:rPr>
      </w:pPr>
    </w:p>
    <w:p w14:paraId="5FFA1DCE" w14:textId="77777777" w:rsidR="00842728" w:rsidRDefault="00DF38F0" w:rsidP="00CB2D61">
      <w:pPr>
        <w:pStyle w:val="level1"/>
        <w:widowControl/>
        <w:numPr>
          <w:ilvl w:val="0"/>
          <w:numId w:val="1"/>
        </w:numPr>
        <w:tabs>
          <w:tab w:val="clear" w:pos="360"/>
          <w:tab w:val="left" w:pos="540"/>
          <w:tab w:val="left" w:pos="9360"/>
        </w:tabs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 xml:space="preserve">THIS REGULAR MEETING OF THE SUSANVILLE SANITARY DISTRICT WILL </w:t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>BE CALLED TO ORDER AND OPEN SESSION WILL BE RECORDED</w:t>
      </w:r>
    </w:p>
    <w:p w14:paraId="195643C7" w14:textId="77777777" w:rsidR="00B820A3" w:rsidRDefault="00B820A3" w:rsidP="00B820A3">
      <w:pPr>
        <w:pStyle w:val="level1"/>
        <w:widowControl/>
        <w:tabs>
          <w:tab w:val="clear" w:pos="360"/>
          <w:tab w:val="left" w:pos="582"/>
        </w:tabs>
        <w:ind w:left="582" w:firstLine="0"/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                   </w:t>
      </w:r>
    </w:p>
    <w:p w14:paraId="1D72D7E7" w14:textId="0610172A" w:rsidR="00B820A3" w:rsidRPr="00B820A3" w:rsidRDefault="00B820A3" w:rsidP="00B820A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1440"/>
        <w:rPr>
          <w:szCs w:val="20"/>
        </w:rPr>
      </w:pPr>
      <w:r>
        <w:rPr>
          <w:rFonts w:cs="Arial"/>
          <w:b/>
          <w:bCs/>
        </w:rPr>
        <w:tab/>
      </w:r>
      <w:r>
        <w:rPr>
          <w:rFonts w:cs="Arial"/>
          <w:b/>
          <w:bCs/>
        </w:rPr>
        <w:tab/>
      </w:r>
      <w:r w:rsidRPr="00B820A3">
        <w:rPr>
          <w:szCs w:val="20"/>
        </w:rPr>
        <w:t xml:space="preserve">The Regular Meeting was called to order by </w:t>
      </w:r>
      <w:r w:rsidR="007C44E3">
        <w:rPr>
          <w:szCs w:val="20"/>
        </w:rPr>
        <w:t>Acting President Heath</w:t>
      </w:r>
      <w:r w:rsidRPr="00B820A3">
        <w:rPr>
          <w:szCs w:val="20"/>
        </w:rPr>
        <w:t xml:space="preserve"> at approximately 1:00 p.m. in the Susanville Sanitary District office located at 45 South Roop Street, Susanville, CA 96130.</w:t>
      </w:r>
    </w:p>
    <w:p w14:paraId="59D16BA5" w14:textId="77777777" w:rsidR="00B820A3" w:rsidRDefault="00B820A3" w:rsidP="00B820A3">
      <w:pPr>
        <w:pStyle w:val="level1"/>
        <w:widowControl/>
        <w:tabs>
          <w:tab w:val="clear" w:pos="360"/>
          <w:tab w:val="left" w:pos="582"/>
        </w:tabs>
        <w:ind w:left="582" w:firstLine="0"/>
        <w:jc w:val="left"/>
        <w:rPr>
          <w:rFonts w:ascii="Arial" w:hAnsi="Arial" w:cs="Arial"/>
          <w:b/>
          <w:bCs/>
        </w:rPr>
      </w:pPr>
    </w:p>
    <w:p w14:paraId="521B71A8" w14:textId="77777777" w:rsidR="00842728" w:rsidRDefault="00DF38F0" w:rsidP="00CB2D61">
      <w:pPr>
        <w:pStyle w:val="level1"/>
        <w:widowControl/>
        <w:numPr>
          <w:ilvl w:val="0"/>
          <w:numId w:val="1"/>
        </w:numPr>
        <w:tabs>
          <w:tab w:val="clear" w:pos="360"/>
          <w:tab w:val="left" w:pos="582"/>
          <w:tab w:val="left" w:pos="9360"/>
        </w:tabs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>PLEDGE OF ALLEGIANCE, AND ROLL CALL OF DIRECTORS</w:t>
      </w:r>
      <w:r w:rsidR="00842728">
        <w:rPr>
          <w:rFonts w:ascii="Arial" w:hAnsi="Arial" w:cs="Arial"/>
          <w:b/>
          <w:bCs/>
        </w:rPr>
        <w:tab/>
      </w:r>
    </w:p>
    <w:p w14:paraId="01E41646" w14:textId="77777777" w:rsidR="00B820A3" w:rsidRDefault="00B820A3" w:rsidP="00B820A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04"/>
      </w:pPr>
    </w:p>
    <w:p w14:paraId="2B811379" w14:textId="209AD4D9" w:rsidR="007C44E3" w:rsidRDefault="00B820A3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 xml:space="preserve">Present:  </w:t>
      </w:r>
      <w:r w:rsidR="00F66B66">
        <w:t xml:space="preserve">Vice President </w:t>
      </w:r>
      <w:r w:rsidR="00211E8C">
        <w:t xml:space="preserve">Marty </w:t>
      </w:r>
      <w:r w:rsidR="00F66B66">
        <w:t xml:space="preserve">Heath, </w:t>
      </w:r>
      <w:r>
        <w:t xml:space="preserve">Director Ernie Peters, </w:t>
      </w:r>
      <w:r w:rsidR="000D778A">
        <w:t>Director David (</w:t>
      </w:r>
      <w:proofErr w:type="spellStart"/>
      <w:r w:rsidR="000D778A">
        <w:t>Tex</w:t>
      </w:r>
      <w:proofErr w:type="spellEnd"/>
      <w:r w:rsidR="000D778A">
        <w:t xml:space="preserve">) Martin </w:t>
      </w:r>
      <w:r w:rsidR="0009031C">
        <w:t>and</w:t>
      </w:r>
      <w:r w:rsidR="007C44E3">
        <w:t xml:space="preserve"> </w:t>
      </w:r>
      <w:r w:rsidR="007C44E3">
        <w:t xml:space="preserve">President </w:t>
      </w:r>
      <w:proofErr w:type="spellStart"/>
      <w:r w:rsidR="007C44E3">
        <w:t>Erb</w:t>
      </w:r>
      <w:proofErr w:type="spellEnd"/>
      <w:r w:rsidR="007C44E3">
        <w:t xml:space="preserve"> by phone</w:t>
      </w:r>
      <w:r w:rsidR="007C44E3">
        <w:t xml:space="preserve">; </w:t>
      </w:r>
      <w:r>
        <w:t>General Manager Steve Stump</w:t>
      </w:r>
      <w:r w:rsidR="00C805A7">
        <w:t>;</w:t>
      </w:r>
      <w:r w:rsidR="0098424E">
        <w:t xml:space="preserve"> Board Secretary Kathy Romesburg</w:t>
      </w:r>
      <w:r w:rsidR="00C805A7">
        <w:t>;</w:t>
      </w:r>
      <w:r w:rsidR="0098424E">
        <w:t xml:space="preserve"> </w:t>
      </w:r>
      <w:r>
        <w:t>Legal Counsel Randall Harr</w:t>
      </w:r>
    </w:p>
    <w:p w14:paraId="5F76DEEF" w14:textId="2B3F09A0" w:rsidR="001F37A1" w:rsidRDefault="007C44E3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>Director Hoffman arrived at 1:25 p.m.</w:t>
      </w:r>
    </w:p>
    <w:p w14:paraId="44C7F82D" w14:textId="28F60FEF" w:rsidR="00211E8C" w:rsidRDefault="00211E8C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</w:p>
    <w:p w14:paraId="55CA98A9" w14:textId="584F781D" w:rsidR="001F37A1" w:rsidRDefault="001F37A1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>The Pledge of Allegiance was recited.</w:t>
      </w:r>
    </w:p>
    <w:p w14:paraId="120764DB" w14:textId="77777777" w:rsidR="001F37A1" w:rsidRDefault="001F37A1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</w:p>
    <w:p w14:paraId="41AB9DE4" w14:textId="77777777" w:rsidR="00756B20" w:rsidRDefault="00756B20" w:rsidP="00756B20">
      <w:pPr>
        <w:pStyle w:val="level1"/>
        <w:widowControl/>
        <w:numPr>
          <w:ilvl w:val="0"/>
          <w:numId w:val="1"/>
        </w:numPr>
        <w:tabs>
          <w:tab w:val="clear" w:pos="360"/>
          <w:tab w:val="left" w:pos="582"/>
          <w:tab w:val="left" w:pos="9360"/>
        </w:tabs>
        <w:jc w:val="left"/>
        <w:rPr>
          <w:rFonts w:ascii="Arial" w:hAnsi="Arial" w:cs="Arial"/>
          <w:b/>
          <w:bCs/>
        </w:rPr>
      </w:pPr>
      <w:r w:rsidRPr="00756B20">
        <w:rPr>
          <w:rFonts w:ascii="Arial" w:hAnsi="Arial" w:cs="Arial"/>
          <w:b/>
          <w:bCs/>
        </w:rPr>
        <w:t>APPROVAL OF AGENDA, ADDITIONS, AND/OR DELETIONS</w:t>
      </w:r>
    </w:p>
    <w:p w14:paraId="6FD50DAA" w14:textId="77777777" w:rsidR="00756B20" w:rsidRDefault="00756B20" w:rsidP="00756B20">
      <w:pPr>
        <w:pStyle w:val="level1"/>
        <w:widowControl/>
        <w:tabs>
          <w:tab w:val="clear" w:pos="360"/>
          <w:tab w:val="left" w:pos="582"/>
          <w:tab w:val="left" w:pos="9360"/>
        </w:tabs>
        <w:ind w:left="504" w:firstLine="0"/>
        <w:jc w:val="left"/>
        <w:rPr>
          <w:rFonts w:ascii="Arial" w:hAnsi="Arial" w:cs="Arial"/>
          <w:b/>
          <w:bCs/>
        </w:rPr>
      </w:pPr>
    </w:p>
    <w:p w14:paraId="5B7A2ACB" w14:textId="7F428D9D" w:rsidR="00756B20" w:rsidRPr="00756B20" w:rsidRDefault="00800513" w:rsidP="00B32557">
      <w:pPr>
        <w:ind w:left="1440"/>
        <w:rPr>
          <w:bCs/>
        </w:rPr>
      </w:pPr>
      <w:r>
        <w:rPr>
          <w:bCs/>
        </w:rPr>
        <w:t xml:space="preserve">Director </w:t>
      </w:r>
      <w:r w:rsidR="007C44E3">
        <w:rPr>
          <w:bCs/>
        </w:rPr>
        <w:t>Peters</w:t>
      </w:r>
      <w:r>
        <w:rPr>
          <w:bCs/>
        </w:rPr>
        <w:t xml:space="preserve"> </w:t>
      </w:r>
      <w:r w:rsidR="00756B20">
        <w:rPr>
          <w:bCs/>
        </w:rPr>
        <w:t xml:space="preserve">motioned to approve the agenda. </w:t>
      </w:r>
      <w:r w:rsidR="007C44E3">
        <w:rPr>
          <w:bCs/>
        </w:rPr>
        <w:t>Director Martin</w:t>
      </w:r>
      <w:r w:rsidR="00795EAE">
        <w:rPr>
          <w:bCs/>
        </w:rPr>
        <w:t xml:space="preserve"> </w:t>
      </w:r>
      <w:r w:rsidR="00756B20">
        <w:rPr>
          <w:bCs/>
        </w:rPr>
        <w:t>seconded; motion carried.</w:t>
      </w:r>
    </w:p>
    <w:p w14:paraId="3FFAD7AF" w14:textId="77777777" w:rsidR="00DB61BF" w:rsidRPr="00175944" w:rsidRDefault="00B820A3">
      <w:pPr>
        <w:jc w:val="both"/>
        <w:rPr>
          <w:rFonts w:cs="Arial"/>
          <w:bCs/>
        </w:rPr>
      </w:pPr>
      <w:r>
        <w:rPr>
          <w:rFonts w:cs="Arial"/>
          <w:b/>
        </w:rPr>
        <w:t xml:space="preserve">                       </w:t>
      </w:r>
    </w:p>
    <w:p w14:paraId="1531183D" w14:textId="51CBE02B" w:rsidR="00ED7300" w:rsidRDefault="00ED7300" w:rsidP="00CB2D61">
      <w:pPr>
        <w:numPr>
          <w:ilvl w:val="0"/>
          <w:numId w:val="1"/>
        </w:numPr>
        <w:rPr>
          <w:rFonts w:cs="Arial"/>
          <w:b/>
        </w:rPr>
      </w:pPr>
      <w:r>
        <w:rPr>
          <w:rFonts w:cs="Arial"/>
          <w:b/>
        </w:rPr>
        <w:t xml:space="preserve">    </w:t>
      </w:r>
      <w:r w:rsidRPr="00C355CB">
        <w:rPr>
          <w:rFonts w:cs="Arial"/>
          <w:b/>
        </w:rPr>
        <w:t xml:space="preserve">APPROVAL OF REGULAR MEETING MINUTES OF </w:t>
      </w:r>
      <w:r w:rsidR="007C44E3">
        <w:rPr>
          <w:rFonts w:cs="Arial"/>
          <w:b/>
        </w:rPr>
        <w:t>March 14, 2023</w:t>
      </w:r>
      <w:r w:rsidRPr="00C355CB">
        <w:rPr>
          <w:rFonts w:cs="Arial"/>
          <w:b/>
        </w:rPr>
        <w:t>,</w:t>
      </w:r>
      <w:r>
        <w:rPr>
          <w:rFonts w:cs="Arial"/>
          <w:b/>
        </w:rPr>
        <w:t xml:space="preserve"> AND         </w:t>
      </w:r>
    </w:p>
    <w:p w14:paraId="177B9077" w14:textId="0737CD66" w:rsidR="00ED7300" w:rsidRDefault="00DF38F0" w:rsidP="00ED7300">
      <w:pPr>
        <w:ind w:left="504"/>
        <w:rPr>
          <w:rFonts w:cs="Arial"/>
          <w:b/>
        </w:rPr>
      </w:pPr>
      <w:r w:rsidRPr="00ED7300">
        <w:rPr>
          <w:rFonts w:cs="Arial"/>
          <w:b/>
        </w:rPr>
        <w:tab/>
      </w:r>
      <w:r w:rsidR="00ED7300">
        <w:rPr>
          <w:rFonts w:cs="Arial"/>
          <w:b/>
        </w:rPr>
        <w:t xml:space="preserve"> </w:t>
      </w:r>
      <w:r w:rsidR="00ED7300" w:rsidRPr="00C355CB">
        <w:rPr>
          <w:rFonts w:cs="Arial"/>
          <w:b/>
        </w:rPr>
        <w:t xml:space="preserve">SAFETY MEETING MINUTES OF </w:t>
      </w:r>
      <w:r w:rsidR="007C44E3">
        <w:rPr>
          <w:rFonts w:cs="Arial"/>
          <w:b/>
        </w:rPr>
        <w:t>March 2023</w:t>
      </w:r>
      <w:r w:rsidR="00ED7300" w:rsidRPr="00C355CB">
        <w:rPr>
          <w:rFonts w:cs="Arial"/>
          <w:b/>
        </w:rPr>
        <w:t xml:space="preserve">  </w:t>
      </w:r>
      <w:r w:rsidR="00ED7300">
        <w:rPr>
          <w:rFonts w:cs="Arial"/>
          <w:b/>
        </w:rPr>
        <w:t xml:space="preserve">    </w:t>
      </w:r>
      <w:r w:rsidR="00ED7300">
        <w:rPr>
          <w:rFonts w:cs="Arial"/>
          <w:b/>
        </w:rPr>
        <w:tab/>
      </w:r>
      <w:r w:rsidR="00ED7300">
        <w:rPr>
          <w:rFonts w:cs="Arial"/>
          <w:b/>
        </w:rPr>
        <w:tab/>
      </w:r>
    </w:p>
    <w:p w14:paraId="7A61D076" w14:textId="77777777" w:rsidR="005A1B2D" w:rsidRDefault="005A1B2D" w:rsidP="005A1B2D">
      <w:pPr>
        <w:pStyle w:val="WPBodyText"/>
        <w:widowControl/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/>
        <w:jc w:val="left"/>
        <w:rPr>
          <w:rFonts w:ascii="Arial" w:hAnsi="Arial"/>
        </w:rPr>
      </w:pPr>
    </w:p>
    <w:p w14:paraId="158737A8" w14:textId="2C5D0D08" w:rsidR="005A1B2D" w:rsidRPr="00CA23DF" w:rsidRDefault="00A6311F" w:rsidP="005A1B2D">
      <w:pPr>
        <w:pStyle w:val="WPBodyText"/>
        <w:widowControl/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/>
        <w:jc w:val="left"/>
        <w:rPr>
          <w:rFonts w:ascii="Arial" w:hAnsi="Arial"/>
          <w:color w:val="FF0000"/>
        </w:rPr>
      </w:pPr>
      <w:r>
        <w:rPr>
          <w:rFonts w:ascii="Arial" w:hAnsi="Arial"/>
        </w:rPr>
        <w:t xml:space="preserve">Director </w:t>
      </w:r>
      <w:r w:rsidR="007C44E3">
        <w:rPr>
          <w:rFonts w:ascii="Arial" w:hAnsi="Arial"/>
        </w:rPr>
        <w:t>Martin</w:t>
      </w:r>
      <w:r w:rsidR="005A1B2D">
        <w:rPr>
          <w:rFonts w:ascii="Arial" w:hAnsi="Arial"/>
        </w:rPr>
        <w:t xml:space="preserve"> motioned to approve the Regular Meeting Minutes of </w:t>
      </w:r>
      <w:r w:rsidR="007C44E3">
        <w:rPr>
          <w:rFonts w:ascii="Arial" w:hAnsi="Arial"/>
        </w:rPr>
        <w:t>March 14, 2023</w:t>
      </w:r>
      <w:r w:rsidR="00824F6A">
        <w:rPr>
          <w:rFonts w:ascii="Arial" w:hAnsi="Arial"/>
        </w:rPr>
        <w:t>,</w:t>
      </w:r>
      <w:r w:rsidR="005A1B2D">
        <w:rPr>
          <w:rFonts w:ascii="Arial" w:hAnsi="Arial"/>
        </w:rPr>
        <w:t xml:space="preserve"> and Safety Meeting Minutes of </w:t>
      </w:r>
      <w:r w:rsidR="007C44E3">
        <w:rPr>
          <w:rFonts w:ascii="Arial" w:hAnsi="Arial"/>
        </w:rPr>
        <w:t>March 2023</w:t>
      </w:r>
      <w:r w:rsidR="005A1B2D">
        <w:rPr>
          <w:rFonts w:ascii="Arial" w:hAnsi="Arial"/>
        </w:rPr>
        <w:t xml:space="preserve">.  </w:t>
      </w:r>
      <w:r w:rsidR="007C44E3">
        <w:rPr>
          <w:rFonts w:ascii="Arial" w:hAnsi="Arial"/>
        </w:rPr>
        <w:t xml:space="preserve">Acting President Heath </w:t>
      </w:r>
      <w:r w:rsidR="005A1B2D">
        <w:rPr>
          <w:rFonts w:ascii="Arial" w:hAnsi="Arial"/>
        </w:rPr>
        <w:t>seconded; motion carried.</w:t>
      </w:r>
      <w:r w:rsidR="00CA23DF">
        <w:rPr>
          <w:rFonts w:ascii="Arial" w:hAnsi="Arial"/>
        </w:rPr>
        <w:t xml:space="preserve"> </w:t>
      </w:r>
    </w:p>
    <w:p w14:paraId="7F6ED403" w14:textId="77777777" w:rsidR="005A1B2D" w:rsidRDefault="005A1B2D" w:rsidP="00ED7300">
      <w:pPr>
        <w:ind w:left="504"/>
        <w:rPr>
          <w:rFonts w:cs="Arial"/>
          <w:b/>
        </w:rPr>
      </w:pPr>
    </w:p>
    <w:p w14:paraId="59C868D4" w14:textId="77777777" w:rsidR="00AD75D4" w:rsidRPr="005A1B2D" w:rsidRDefault="00C628EC" w:rsidP="00CB2D61">
      <w:pPr>
        <w:numPr>
          <w:ilvl w:val="0"/>
          <w:numId w:val="1"/>
        </w:numPr>
        <w:rPr>
          <w:rFonts w:cs="Arial"/>
          <w:b/>
        </w:rPr>
      </w:pPr>
      <w:r w:rsidRPr="00ED7300">
        <w:rPr>
          <w:rFonts w:cs="Arial"/>
          <w:b/>
        </w:rPr>
        <w:t xml:space="preserve">    </w:t>
      </w:r>
      <w:r w:rsidR="00DB61BF" w:rsidRPr="00ED7300">
        <w:rPr>
          <w:rFonts w:cs="Arial"/>
          <w:b/>
        </w:rPr>
        <w:t xml:space="preserve">PUBLIC COMMENT:  </w:t>
      </w:r>
    </w:p>
    <w:p w14:paraId="11961BB0" w14:textId="77777777" w:rsidR="002C2139" w:rsidRDefault="002C2139" w:rsidP="00B855AA">
      <w:pPr>
        <w:ind w:left="1440"/>
        <w:rPr>
          <w:rFonts w:cs="Arial"/>
          <w:bCs/>
        </w:rPr>
      </w:pPr>
    </w:p>
    <w:p w14:paraId="0FE46266" w14:textId="531BF580" w:rsidR="00DE4EC5" w:rsidRDefault="007C44E3" w:rsidP="00DE4EC5">
      <w:pPr>
        <w:ind w:left="1440"/>
        <w:rPr>
          <w:rFonts w:cs="Arial"/>
          <w:bCs/>
        </w:rPr>
      </w:pPr>
      <w:r>
        <w:rPr>
          <w:rFonts w:cs="Arial"/>
          <w:bCs/>
        </w:rPr>
        <w:t>No Public Present</w:t>
      </w:r>
    </w:p>
    <w:p w14:paraId="1B624D08" w14:textId="77777777" w:rsidR="007C44E3" w:rsidRDefault="007C44E3" w:rsidP="00DE4EC5">
      <w:pPr>
        <w:ind w:left="1440"/>
        <w:rPr>
          <w:rFonts w:cs="Arial"/>
          <w:bCs/>
        </w:rPr>
      </w:pPr>
    </w:p>
    <w:p w14:paraId="0994F343" w14:textId="05DB55A6" w:rsidR="007C44E3" w:rsidRPr="00882C17" w:rsidRDefault="007C44E3" w:rsidP="007C44E3">
      <w:pPr>
        <w:pStyle w:val="ListParagraph"/>
        <w:numPr>
          <w:ilvl w:val="0"/>
          <w:numId w:val="1"/>
        </w:numPr>
        <w:rPr>
          <w:rFonts w:cs="Arial"/>
          <w:bCs/>
        </w:rPr>
      </w:pPr>
      <w:r w:rsidRPr="007C44E3">
        <w:rPr>
          <w:rFonts w:cs="Arial"/>
          <w:b/>
        </w:rPr>
        <w:t xml:space="preserve">SCHEDULE PUBLIC HEARING REGARDING DISCONNECTION OF SEWER SERVICE FOR FEES NOT PAID    </w:t>
      </w:r>
    </w:p>
    <w:p w14:paraId="004BE64A" w14:textId="77777777" w:rsidR="00882C17" w:rsidRDefault="00882C17" w:rsidP="00882C17">
      <w:pPr>
        <w:pStyle w:val="ListParagraph"/>
        <w:ind w:left="504"/>
        <w:rPr>
          <w:rFonts w:cs="Arial"/>
          <w:b/>
        </w:rPr>
      </w:pPr>
    </w:p>
    <w:p w14:paraId="4CAE0BE8" w14:textId="3DCF42A3" w:rsidR="007C44E3" w:rsidRPr="007C44E3" w:rsidRDefault="00882C17" w:rsidP="0024075A">
      <w:pPr>
        <w:pStyle w:val="ListParagraph"/>
        <w:ind w:left="504"/>
        <w:jc w:val="both"/>
        <w:rPr>
          <w:rFonts w:cs="Arial"/>
          <w:bCs/>
        </w:rPr>
      </w:pPr>
      <w:r>
        <w:rPr>
          <w:rFonts w:cs="Arial"/>
          <w:bCs/>
        </w:rPr>
        <w:t xml:space="preserve">Director Peters motioned to schedule public hearing regarding disconnection of sewer service for fees not paid on </w:t>
      </w:r>
      <w:r w:rsidR="0024075A">
        <w:rPr>
          <w:rFonts w:cs="Arial"/>
          <w:bCs/>
        </w:rPr>
        <w:t>May 9, 2023.  Director Martin seconded; motion carried.</w:t>
      </w:r>
      <w:r w:rsidR="007C44E3" w:rsidRPr="007C44E3">
        <w:rPr>
          <w:rFonts w:cs="Arial"/>
          <w:b/>
        </w:rPr>
        <w:t xml:space="preserve">                                                  </w:t>
      </w:r>
    </w:p>
    <w:p w14:paraId="49763C44" w14:textId="7744DC78" w:rsidR="00BD2621" w:rsidRDefault="00BD2621" w:rsidP="00BD2621">
      <w:pPr>
        <w:tabs>
          <w:tab w:val="left" w:pos="546"/>
        </w:tabs>
        <w:ind w:left="504"/>
        <w:jc w:val="both"/>
        <w:rPr>
          <w:rFonts w:cs="Arial"/>
          <w:b/>
        </w:rPr>
      </w:pPr>
    </w:p>
    <w:p w14:paraId="675353AD" w14:textId="4D1A8AC3" w:rsidR="003B6E28" w:rsidRDefault="003B6E28" w:rsidP="00553919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 w:rsidRPr="00842728">
        <w:rPr>
          <w:rFonts w:cs="Arial"/>
          <w:b/>
        </w:rPr>
        <w:t>GENERAL MANAGER’S REPORT</w:t>
      </w:r>
    </w:p>
    <w:p w14:paraId="02BDEF30" w14:textId="77777777" w:rsidR="005D7264" w:rsidRDefault="005D7264" w:rsidP="005D7264">
      <w:pPr>
        <w:ind w:left="1440"/>
        <w:jc w:val="both"/>
        <w:rPr>
          <w:rFonts w:cs="Arial"/>
        </w:rPr>
      </w:pPr>
    </w:p>
    <w:p w14:paraId="4B8DC806" w14:textId="61821FDD" w:rsidR="003B6E28" w:rsidRDefault="003B6E28" w:rsidP="00CB2D61">
      <w:pPr>
        <w:numPr>
          <w:ilvl w:val="0"/>
          <w:numId w:val="2"/>
        </w:numPr>
        <w:jc w:val="both"/>
        <w:rPr>
          <w:rFonts w:cs="Arial"/>
        </w:rPr>
      </w:pPr>
      <w:r w:rsidRPr="001335B6">
        <w:rPr>
          <w:rFonts w:cs="Arial"/>
        </w:rPr>
        <w:t xml:space="preserve">Wastewater Collection and Treatment:  A status report on the Wastewater Treatment Plant, and related items for </w:t>
      </w:r>
      <w:r w:rsidR="007C44E3">
        <w:rPr>
          <w:rFonts w:cs="Arial"/>
        </w:rPr>
        <w:t>March 2023</w:t>
      </w:r>
    </w:p>
    <w:p w14:paraId="1057DF03" w14:textId="16133243" w:rsidR="00D20E6E" w:rsidRDefault="00D20E6E" w:rsidP="00D20E6E">
      <w:pPr>
        <w:jc w:val="both"/>
        <w:rPr>
          <w:rFonts w:cs="Arial"/>
        </w:rPr>
      </w:pPr>
    </w:p>
    <w:p w14:paraId="26C5DAB6" w14:textId="46A3BA3B" w:rsidR="00BC2678" w:rsidRDefault="005A1B2D" w:rsidP="003B6E28">
      <w:pPr>
        <w:ind w:left="1080"/>
        <w:jc w:val="both"/>
        <w:rPr>
          <w:rFonts w:cs="Arial"/>
        </w:rPr>
      </w:pPr>
      <w:r>
        <w:lastRenderedPageBreak/>
        <w:t xml:space="preserve">The General Manager reported that during </w:t>
      </w:r>
      <w:r w:rsidR="007C44E3">
        <w:t>March 2023</w:t>
      </w:r>
      <w:r>
        <w:t xml:space="preserve"> the Wastewater Treatment Plant operated at 9</w:t>
      </w:r>
      <w:r w:rsidR="00554953">
        <w:t>9</w:t>
      </w:r>
      <w:r>
        <w:t xml:space="preserve">% BOD removal, and 99% Suspended Solids removal. </w:t>
      </w:r>
      <w:r w:rsidR="00D20E6E">
        <w:t xml:space="preserve"> </w:t>
      </w:r>
    </w:p>
    <w:p w14:paraId="48E67C3D" w14:textId="77777777" w:rsidR="00AB3C3B" w:rsidRPr="00842728" w:rsidRDefault="00AB3C3B" w:rsidP="003B6E28">
      <w:pPr>
        <w:ind w:left="1080"/>
        <w:jc w:val="both"/>
        <w:rPr>
          <w:rFonts w:cs="Arial"/>
        </w:rPr>
      </w:pPr>
    </w:p>
    <w:p w14:paraId="1F0BF57B" w14:textId="67A2E4E7" w:rsidR="00352793" w:rsidRPr="007C44E3" w:rsidRDefault="003B6E28" w:rsidP="000502F7">
      <w:pPr>
        <w:numPr>
          <w:ilvl w:val="0"/>
          <w:numId w:val="2"/>
        </w:numPr>
        <w:ind w:left="1080"/>
        <w:jc w:val="both"/>
        <w:rPr>
          <w:rFonts w:cs="Arial"/>
        </w:rPr>
      </w:pPr>
      <w:r w:rsidRPr="007C44E3">
        <w:rPr>
          <w:rFonts w:cs="Arial"/>
        </w:rPr>
        <w:t>Administration and Operation Updates</w:t>
      </w:r>
      <w:r w:rsidR="000D778A" w:rsidRPr="007C44E3">
        <w:rPr>
          <w:rFonts w:cs="Arial"/>
        </w:rPr>
        <w:t xml:space="preserve">: </w:t>
      </w:r>
    </w:p>
    <w:p w14:paraId="40DE07B7" w14:textId="54EB0BE6" w:rsidR="004B40D3" w:rsidRDefault="002C2139" w:rsidP="008A27B3">
      <w:pPr>
        <w:jc w:val="both"/>
        <w:rPr>
          <w:rFonts w:cs="Arial"/>
        </w:rPr>
      </w:pPr>
      <w:r>
        <w:rPr>
          <w:rFonts w:cs="Arial"/>
        </w:rPr>
        <w:t xml:space="preserve">   </w:t>
      </w:r>
      <w:r w:rsidR="000D778A">
        <w:rPr>
          <w:rFonts w:cs="Arial"/>
        </w:rPr>
        <w:tab/>
        <w:t xml:space="preserve">      </w:t>
      </w:r>
      <w:r w:rsidR="000D778A">
        <w:rPr>
          <w:rFonts w:cs="Arial"/>
        </w:rPr>
        <w:tab/>
      </w:r>
    </w:p>
    <w:p w14:paraId="07F9C597" w14:textId="288755E6" w:rsidR="00193381" w:rsidRPr="00A91A82" w:rsidRDefault="003B6E28" w:rsidP="00553AFA">
      <w:pPr>
        <w:numPr>
          <w:ilvl w:val="0"/>
          <w:numId w:val="2"/>
        </w:numPr>
        <w:tabs>
          <w:tab w:val="left" w:pos="1092"/>
        </w:tabs>
        <w:rPr>
          <w:rFonts w:cs="Arial"/>
          <w:b/>
          <w:sz w:val="18"/>
        </w:rPr>
      </w:pPr>
      <w:r w:rsidRPr="00EE36D1">
        <w:rPr>
          <w:rFonts w:cs="Arial"/>
        </w:rPr>
        <w:t xml:space="preserve">Financial Statement:  A status report on the income and expenses of the </w:t>
      </w:r>
      <w:r w:rsidR="00AA6D77">
        <w:rPr>
          <w:rFonts w:cs="Arial"/>
        </w:rPr>
        <w:t xml:space="preserve">   </w:t>
      </w:r>
      <w:r w:rsidRPr="00EE36D1">
        <w:rPr>
          <w:rFonts w:cs="Arial"/>
        </w:rPr>
        <w:t xml:space="preserve">Susanville Sanitary District for </w:t>
      </w:r>
      <w:r w:rsidR="007C44E3">
        <w:rPr>
          <w:rFonts w:cs="Arial"/>
        </w:rPr>
        <w:t>March 2023</w:t>
      </w:r>
      <w:r w:rsidR="00A91A82">
        <w:rPr>
          <w:rFonts w:cs="Arial"/>
        </w:rPr>
        <w:t>.</w:t>
      </w:r>
      <w:r w:rsidR="0073346B">
        <w:rPr>
          <w:rFonts w:cs="Arial"/>
        </w:rPr>
        <w:t xml:space="preserve"> </w:t>
      </w:r>
      <w:r w:rsidR="00A91A82">
        <w:rPr>
          <w:rFonts w:cs="Arial"/>
        </w:rPr>
        <w:t xml:space="preserve">The General Manager reported that </w:t>
      </w:r>
      <w:r w:rsidR="00CA23DF" w:rsidRPr="00A91A82">
        <w:rPr>
          <w:rFonts w:cs="Arial"/>
        </w:rPr>
        <w:t xml:space="preserve">the district is </w:t>
      </w:r>
      <w:r w:rsidR="007C44E3">
        <w:rPr>
          <w:rFonts w:cs="Arial"/>
        </w:rPr>
        <w:t>struggling with price increases everywhere</w:t>
      </w:r>
      <w:r w:rsidR="005F352B">
        <w:rPr>
          <w:rFonts w:cs="Arial"/>
        </w:rPr>
        <w:t>.</w:t>
      </w:r>
      <w:r w:rsidRPr="00A91A82">
        <w:rPr>
          <w:rFonts w:cs="Arial"/>
        </w:rPr>
        <w:t xml:space="preserve"> </w:t>
      </w:r>
    </w:p>
    <w:p w14:paraId="141DF059" w14:textId="77777777" w:rsidR="00193381" w:rsidRDefault="00193381" w:rsidP="00193381">
      <w:pPr>
        <w:pStyle w:val="ListParagraph"/>
        <w:rPr>
          <w:rFonts w:cs="Arial"/>
        </w:rPr>
      </w:pPr>
    </w:p>
    <w:p w14:paraId="7BCE2C10" w14:textId="1157ABB2" w:rsidR="00780589" w:rsidRDefault="00780589" w:rsidP="00780589">
      <w:pPr>
        <w:pStyle w:val="BodyTextIndent2"/>
        <w:numPr>
          <w:ilvl w:val="0"/>
          <w:numId w:val="1"/>
        </w:numPr>
        <w:jc w:val="left"/>
        <w:rPr>
          <w:rFonts w:ascii="Arial" w:hAnsi="Arial"/>
          <w:b/>
        </w:rPr>
      </w:pPr>
      <w:r>
        <w:rPr>
          <w:rFonts w:ascii="Arial" w:hAnsi="Arial"/>
          <w:b/>
        </w:rPr>
        <w:t>R</w:t>
      </w:r>
      <w:r w:rsidRPr="00842728">
        <w:rPr>
          <w:rFonts w:ascii="Arial" w:hAnsi="Arial"/>
          <w:b/>
        </w:rPr>
        <w:t xml:space="preserve">ATIFY CLAIMS PAID PER RESOLUTION NO. 92.4, </w:t>
      </w:r>
      <w:r w:rsidR="0024075A">
        <w:rPr>
          <w:rFonts w:ascii="Arial" w:hAnsi="Arial"/>
          <w:b/>
        </w:rPr>
        <w:t>March</w:t>
      </w:r>
      <w:r w:rsidR="000D778A">
        <w:rPr>
          <w:rFonts w:ascii="Arial" w:hAnsi="Arial"/>
          <w:b/>
        </w:rPr>
        <w:t xml:space="preserve"> </w:t>
      </w:r>
      <w:r>
        <w:rPr>
          <w:rFonts w:ascii="Arial" w:hAnsi="Arial"/>
          <w:b/>
        </w:rPr>
        <w:t>1</w:t>
      </w:r>
      <w:r w:rsidRPr="00842728">
        <w:rPr>
          <w:rFonts w:ascii="Arial" w:hAnsi="Arial"/>
          <w:b/>
        </w:rPr>
        <w:t xml:space="preserve">, </w:t>
      </w:r>
      <w:r>
        <w:rPr>
          <w:rFonts w:ascii="Arial" w:hAnsi="Arial"/>
          <w:b/>
        </w:rPr>
        <w:t>202</w:t>
      </w:r>
      <w:r w:rsidR="0024075A">
        <w:rPr>
          <w:rFonts w:ascii="Arial" w:hAnsi="Arial"/>
          <w:b/>
        </w:rPr>
        <w:t>3</w:t>
      </w:r>
    </w:p>
    <w:p w14:paraId="2F7D6756" w14:textId="772CF7AE" w:rsidR="00780589" w:rsidRDefault="00780589" w:rsidP="00780589">
      <w:pPr>
        <w:pStyle w:val="BodyTextIndent2"/>
        <w:jc w:val="left"/>
        <w:rPr>
          <w:rFonts w:ascii="Arial" w:hAnsi="Arial"/>
          <w:b/>
        </w:rPr>
      </w:pPr>
      <w:r>
        <w:rPr>
          <w:rFonts w:ascii="Arial" w:hAnsi="Arial"/>
          <w:b/>
        </w:rPr>
        <w:t xml:space="preserve">       </w:t>
      </w:r>
      <w:r w:rsidRPr="00842728">
        <w:rPr>
          <w:rFonts w:ascii="Arial" w:hAnsi="Arial"/>
          <w:b/>
        </w:rPr>
        <w:t xml:space="preserve">THROUGH </w:t>
      </w:r>
      <w:r w:rsidR="0024075A">
        <w:rPr>
          <w:rFonts w:ascii="Arial" w:hAnsi="Arial"/>
          <w:b/>
        </w:rPr>
        <w:t>March 31</w:t>
      </w:r>
      <w:r w:rsidRPr="00842728">
        <w:rPr>
          <w:rFonts w:ascii="Arial" w:hAnsi="Arial"/>
          <w:b/>
        </w:rPr>
        <w:t xml:space="preserve">, </w:t>
      </w:r>
      <w:r>
        <w:rPr>
          <w:rFonts w:ascii="Arial" w:hAnsi="Arial"/>
          <w:b/>
        </w:rPr>
        <w:t>202</w:t>
      </w:r>
      <w:r w:rsidR="0024075A">
        <w:rPr>
          <w:rFonts w:ascii="Arial" w:hAnsi="Arial"/>
          <w:b/>
        </w:rPr>
        <w:t>3</w:t>
      </w:r>
      <w:r w:rsidRPr="00842728">
        <w:rPr>
          <w:rFonts w:ascii="Arial" w:hAnsi="Arial"/>
          <w:b/>
        </w:rPr>
        <w:t>, AND AUTHORIZE PAYMENT OF VENDOR</w:t>
      </w:r>
    </w:p>
    <w:p w14:paraId="78F21C17" w14:textId="77777777" w:rsidR="00780589" w:rsidRDefault="00780589" w:rsidP="00780589">
      <w:pPr>
        <w:pStyle w:val="BodyTextIndent2"/>
        <w:jc w:val="left"/>
        <w:rPr>
          <w:rFonts w:ascii="Arial" w:hAnsi="Arial"/>
          <w:b/>
        </w:rPr>
      </w:pPr>
      <w:r>
        <w:rPr>
          <w:rFonts w:ascii="Arial" w:hAnsi="Arial"/>
          <w:b/>
        </w:rPr>
        <w:t xml:space="preserve">       </w:t>
      </w:r>
      <w:r w:rsidRPr="00842728">
        <w:rPr>
          <w:rFonts w:ascii="Arial" w:hAnsi="Arial"/>
          <w:b/>
        </w:rPr>
        <w:t xml:space="preserve">BILLS </w:t>
      </w:r>
      <w:r>
        <w:rPr>
          <w:rFonts w:ascii="Arial" w:hAnsi="Arial"/>
          <w:b/>
        </w:rPr>
        <w:t xml:space="preserve"> </w:t>
      </w:r>
    </w:p>
    <w:p w14:paraId="7B2C93FD" w14:textId="77777777" w:rsidR="00780589" w:rsidRDefault="00780589" w:rsidP="00780589">
      <w:pPr>
        <w:pStyle w:val="BodyTextIndent2"/>
        <w:jc w:val="left"/>
        <w:rPr>
          <w:rFonts w:ascii="Arial" w:hAnsi="Arial"/>
          <w:b/>
          <w:sz w:val="18"/>
        </w:rPr>
      </w:pPr>
      <w:r>
        <w:rPr>
          <w:rFonts w:ascii="Arial" w:hAnsi="Arial"/>
          <w:b/>
        </w:rPr>
        <w:t xml:space="preserve">                                                                                                    </w:t>
      </w:r>
      <w:r w:rsidR="009969E2">
        <w:rPr>
          <w:rFonts w:ascii="Arial" w:hAnsi="Arial"/>
          <w:b/>
        </w:rPr>
        <w:t xml:space="preserve">                   </w:t>
      </w:r>
      <w:r>
        <w:rPr>
          <w:rFonts w:ascii="Arial" w:hAnsi="Arial"/>
          <w:b/>
        </w:rPr>
        <w:t xml:space="preserve"> </w:t>
      </w:r>
    </w:p>
    <w:p w14:paraId="78365801" w14:textId="2B08490E" w:rsidR="005A1B2D" w:rsidRDefault="005A1B2D" w:rsidP="005A1B2D">
      <w:pPr>
        <w:pStyle w:val="BodyTextIn"/>
        <w:widowControl/>
        <w:tabs>
          <w:tab w:val="clear" w:pos="720"/>
        </w:tabs>
        <w:ind w:left="1440" w:hanging="1440"/>
        <w:jc w:val="left"/>
      </w:pPr>
      <w:r>
        <w:t xml:space="preserve">              </w:t>
      </w:r>
      <w:r w:rsidR="005D0C08">
        <w:t xml:space="preserve">     </w:t>
      </w:r>
      <w:r w:rsidR="000D778A">
        <w:t xml:space="preserve"> </w:t>
      </w:r>
      <w:r w:rsidR="005D0C08">
        <w:t xml:space="preserve">  </w:t>
      </w:r>
      <w:r w:rsidR="000D778A">
        <w:t>Director Peters</w:t>
      </w:r>
      <w:r w:rsidR="005D0C08">
        <w:t xml:space="preserve"> </w:t>
      </w:r>
      <w:r w:rsidR="002C2139">
        <w:t xml:space="preserve">motioned </w:t>
      </w:r>
      <w:r>
        <w:t xml:space="preserve">to ratify the payments made and approve the claims as presented. </w:t>
      </w:r>
      <w:r w:rsidR="0024075A">
        <w:t>Director Martin</w:t>
      </w:r>
      <w:r w:rsidR="000D778A">
        <w:t xml:space="preserve"> </w:t>
      </w:r>
      <w:r>
        <w:t>seconded; motion carried.</w:t>
      </w:r>
    </w:p>
    <w:p w14:paraId="084BAD14" w14:textId="77777777" w:rsidR="00882C17" w:rsidRDefault="00882C17" w:rsidP="005A1B2D">
      <w:pPr>
        <w:pStyle w:val="BodyTextIn"/>
        <w:widowControl/>
        <w:tabs>
          <w:tab w:val="clear" w:pos="720"/>
        </w:tabs>
        <w:ind w:left="1440" w:hanging="1440"/>
        <w:jc w:val="left"/>
      </w:pPr>
    </w:p>
    <w:p w14:paraId="014A8651" w14:textId="77777777" w:rsidR="0024075A" w:rsidRPr="0024075A" w:rsidRDefault="00882C17" w:rsidP="00882C17">
      <w:pPr>
        <w:pStyle w:val="BodyTextIn"/>
        <w:widowControl/>
        <w:numPr>
          <w:ilvl w:val="0"/>
          <w:numId w:val="1"/>
        </w:numPr>
        <w:tabs>
          <w:tab w:val="clear" w:pos="720"/>
        </w:tabs>
        <w:jc w:val="left"/>
      </w:pPr>
      <w:r w:rsidRPr="00FA766A">
        <w:rPr>
          <w:rFonts w:cs="Arial"/>
          <w:b/>
          <w:bCs/>
          <w:szCs w:val="24"/>
        </w:rPr>
        <w:t>APPROVAL OF OVERPAYMENT REFUND</w:t>
      </w:r>
      <w:r>
        <w:rPr>
          <w:rFonts w:cs="Arial"/>
          <w:b/>
          <w:bCs/>
          <w:szCs w:val="24"/>
        </w:rPr>
        <w:t xml:space="preserve">S   </w:t>
      </w:r>
    </w:p>
    <w:p w14:paraId="22510749" w14:textId="77777777" w:rsidR="0024075A" w:rsidRDefault="0024075A" w:rsidP="0024075A">
      <w:pPr>
        <w:pStyle w:val="BodyTextIn"/>
        <w:widowControl/>
        <w:tabs>
          <w:tab w:val="clear" w:pos="720"/>
        </w:tabs>
        <w:ind w:left="504" w:firstLine="0"/>
        <w:jc w:val="left"/>
        <w:rPr>
          <w:rFonts w:cs="Arial"/>
          <w:b/>
          <w:bCs/>
          <w:szCs w:val="24"/>
        </w:rPr>
      </w:pPr>
    </w:p>
    <w:p w14:paraId="23DE47A6" w14:textId="641CA3D7" w:rsidR="00882C17" w:rsidRPr="00882C17" w:rsidRDefault="0024075A" w:rsidP="0024075A">
      <w:pPr>
        <w:pStyle w:val="BodyTextIn"/>
        <w:widowControl/>
        <w:tabs>
          <w:tab w:val="clear" w:pos="720"/>
        </w:tabs>
        <w:ind w:left="504" w:firstLine="0"/>
        <w:jc w:val="left"/>
      </w:pPr>
      <w:r>
        <w:rPr>
          <w:rFonts w:cs="Arial"/>
          <w:szCs w:val="24"/>
        </w:rPr>
        <w:t xml:space="preserve">            Director Martin motioned to approve overpayment refunds; Director Peters seconded motion carried.</w:t>
      </w:r>
    </w:p>
    <w:p w14:paraId="331159FB" w14:textId="77777777" w:rsidR="00882C17" w:rsidRPr="00882C17" w:rsidRDefault="00882C17" w:rsidP="00882C17">
      <w:pPr>
        <w:pStyle w:val="BodyTextIn"/>
        <w:widowControl/>
        <w:tabs>
          <w:tab w:val="clear" w:pos="720"/>
        </w:tabs>
        <w:jc w:val="left"/>
      </w:pPr>
    </w:p>
    <w:p w14:paraId="5C2C8569" w14:textId="77777777" w:rsidR="00882C17" w:rsidRPr="00882C17" w:rsidRDefault="00882C17" w:rsidP="00882C17">
      <w:pPr>
        <w:pStyle w:val="ListParagraph"/>
        <w:widowControl w:val="0"/>
        <w:numPr>
          <w:ilvl w:val="0"/>
          <w:numId w:val="1"/>
        </w:numPr>
        <w:tabs>
          <w:tab w:val="left" w:pos="54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rPr>
          <w:rFonts w:cs="Arial"/>
          <w:b/>
          <w:bCs/>
        </w:rPr>
      </w:pPr>
      <w:r w:rsidRPr="00882C17">
        <w:rPr>
          <w:rFonts w:cs="Arial"/>
          <w:b/>
          <w:bCs/>
        </w:rPr>
        <w:t xml:space="preserve">  </w:t>
      </w:r>
      <w:r w:rsidRPr="00882C17">
        <w:rPr>
          <w:rFonts w:cs="Arial"/>
          <w:b/>
        </w:rPr>
        <w:t>CLOSED SESSION PUBLIC EMPLOYEE APPOINTMENT-</w:t>
      </w:r>
      <w:r w:rsidRPr="00882C17">
        <w:rPr>
          <w:rFonts w:cs="Arial"/>
          <w:bCs/>
        </w:rPr>
        <w:t>PUBLIC EMPLOYMENT TITLE “OPERATIONS SUPERINTENDENT”</w:t>
      </w:r>
    </w:p>
    <w:p w14:paraId="5518452A" w14:textId="77777777" w:rsidR="0024075A" w:rsidRDefault="00882C17" w:rsidP="00882C17">
      <w:pPr>
        <w:pStyle w:val="BodyTextIn"/>
        <w:widowControl/>
        <w:tabs>
          <w:tab w:val="clear" w:pos="720"/>
        </w:tabs>
        <w:ind w:left="504" w:firstLine="0"/>
        <w:jc w:val="left"/>
        <w:rPr>
          <w:rFonts w:cs="Arial"/>
          <w:szCs w:val="24"/>
        </w:rPr>
      </w:pPr>
      <w:r>
        <w:rPr>
          <w:rFonts w:cs="Arial"/>
          <w:b/>
          <w:bCs/>
          <w:szCs w:val="24"/>
        </w:rPr>
        <w:t xml:space="preserve">                     </w:t>
      </w:r>
    </w:p>
    <w:p w14:paraId="4DA26E88" w14:textId="0B30B5C8" w:rsidR="00B449B9" w:rsidRPr="0024075A" w:rsidRDefault="00882C17" w:rsidP="00882C17">
      <w:pPr>
        <w:pStyle w:val="BodyTextIn"/>
        <w:widowControl/>
        <w:tabs>
          <w:tab w:val="clear" w:pos="720"/>
        </w:tabs>
        <w:ind w:left="504" w:firstLine="0"/>
        <w:jc w:val="left"/>
      </w:pPr>
      <w:r>
        <w:rPr>
          <w:rFonts w:cs="Arial"/>
          <w:b/>
          <w:bCs/>
          <w:szCs w:val="24"/>
        </w:rPr>
        <w:t xml:space="preserve">          </w:t>
      </w:r>
      <w:r w:rsidR="0024075A">
        <w:rPr>
          <w:rFonts w:cs="Arial"/>
          <w:szCs w:val="24"/>
        </w:rPr>
        <w:t>Went into closed session at 1:23p.m. Came out at 1:29p.m. No reportable action.</w:t>
      </w:r>
    </w:p>
    <w:p w14:paraId="0FB49291" w14:textId="77777777" w:rsidR="00B57AD9" w:rsidRDefault="00B57AD9" w:rsidP="00B57AD9">
      <w:pPr>
        <w:tabs>
          <w:tab w:val="left" w:pos="546"/>
        </w:tabs>
        <w:ind w:left="504"/>
        <w:jc w:val="both"/>
        <w:rPr>
          <w:rFonts w:cs="Arial"/>
          <w:b/>
        </w:rPr>
      </w:pPr>
    </w:p>
    <w:p w14:paraId="18998BE5" w14:textId="75D88D60" w:rsidR="009C201D" w:rsidRPr="00193381" w:rsidRDefault="009C201D" w:rsidP="00B72B4C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 w:rsidRPr="00733F17">
        <w:rPr>
          <w:rFonts w:cs="Arial"/>
          <w:b/>
        </w:rPr>
        <w:t xml:space="preserve">REPORTS BY BOARD MEMBERS: </w:t>
      </w:r>
      <w:r w:rsidRPr="00733F17">
        <w:rPr>
          <w:rFonts w:cs="Arial"/>
        </w:rPr>
        <w:t xml:space="preserve">Board </w:t>
      </w:r>
      <w:r w:rsidRPr="00B72B4C">
        <w:rPr>
          <w:rFonts w:cs="Arial"/>
        </w:rPr>
        <w:t>Members may discuss communications, correspondence, or other items of general interest relating to matters within the Board’s jurisdiction.</w:t>
      </w:r>
      <w:r w:rsidR="00733F17" w:rsidRPr="00B72B4C">
        <w:rPr>
          <w:rFonts w:cs="Arial"/>
        </w:rPr>
        <w:t xml:space="preserve"> </w:t>
      </w:r>
      <w:r w:rsidRPr="00B72B4C">
        <w:rPr>
          <w:rFonts w:cs="Arial"/>
        </w:rPr>
        <w:t xml:space="preserve">The Board may provide direction to </w:t>
      </w:r>
      <w:r w:rsidR="00824F6A">
        <w:rPr>
          <w:rFonts w:cs="Arial"/>
        </w:rPr>
        <w:t>s</w:t>
      </w:r>
      <w:r w:rsidRPr="00B72B4C">
        <w:rPr>
          <w:rFonts w:cs="Arial"/>
        </w:rPr>
        <w:t>taff, however, there will be no voting or formal action taken.</w:t>
      </w:r>
    </w:p>
    <w:p w14:paraId="55988C6F" w14:textId="77777777" w:rsidR="00193381" w:rsidRDefault="00193381" w:rsidP="00193381">
      <w:pPr>
        <w:tabs>
          <w:tab w:val="left" w:pos="546"/>
        </w:tabs>
        <w:jc w:val="both"/>
        <w:rPr>
          <w:rFonts w:cs="Arial"/>
          <w:b/>
        </w:rPr>
      </w:pPr>
    </w:p>
    <w:p w14:paraId="585059A9" w14:textId="77777777" w:rsidR="00193381" w:rsidRPr="00193381" w:rsidRDefault="00193381" w:rsidP="00193381">
      <w:pPr>
        <w:tabs>
          <w:tab w:val="left" w:pos="546"/>
        </w:tabs>
        <w:ind w:left="504"/>
        <w:jc w:val="both"/>
        <w:rPr>
          <w:rFonts w:cs="Arial"/>
          <w:bCs/>
        </w:rPr>
      </w:pPr>
      <w:r w:rsidRPr="00193381">
        <w:rPr>
          <w:rFonts w:cs="Arial"/>
          <w:bCs/>
        </w:rPr>
        <w:t>No reports from Board Members</w:t>
      </w:r>
    </w:p>
    <w:p w14:paraId="1D8C9258" w14:textId="77777777" w:rsidR="009C201D" w:rsidRPr="00842728" w:rsidRDefault="009C201D" w:rsidP="000E3181">
      <w:pPr>
        <w:tabs>
          <w:tab w:val="left" w:pos="1092"/>
        </w:tabs>
        <w:rPr>
          <w:rFonts w:cs="Arial"/>
          <w:b/>
          <w:sz w:val="18"/>
        </w:rPr>
      </w:pPr>
    </w:p>
    <w:p w14:paraId="34D70DAA" w14:textId="77777777" w:rsidR="00DB61BF" w:rsidRDefault="00B5721E" w:rsidP="00553919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>
        <w:rPr>
          <w:rFonts w:cs="Arial"/>
          <w:b/>
        </w:rPr>
        <w:t xml:space="preserve"> </w:t>
      </w:r>
      <w:r w:rsidR="00DB61BF" w:rsidRPr="00842728">
        <w:rPr>
          <w:rFonts w:cs="Arial"/>
          <w:b/>
        </w:rPr>
        <w:t>ADJOURNMENT</w:t>
      </w:r>
    </w:p>
    <w:p w14:paraId="3934087A" w14:textId="77777777" w:rsidR="00406650" w:rsidRDefault="00406650" w:rsidP="00126D97">
      <w:pPr>
        <w:tabs>
          <w:tab w:val="left" w:pos="546"/>
        </w:tabs>
        <w:jc w:val="both"/>
        <w:rPr>
          <w:rFonts w:cs="Arial"/>
          <w:b/>
        </w:rPr>
      </w:pPr>
    </w:p>
    <w:p w14:paraId="1C36025F" w14:textId="78A9986A" w:rsidR="008A6CEF" w:rsidRPr="005D0C08" w:rsidRDefault="005D0C08" w:rsidP="00824F6A">
      <w:pPr>
        <w:ind w:left="1200"/>
        <w:jc w:val="both"/>
        <w:rPr>
          <w:rFonts w:cs="Arial"/>
          <w:bCs/>
        </w:rPr>
      </w:pPr>
      <w:r w:rsidRPr="005D0C08">
        <w:rPr>
          <w:rFonts w:cs="Arial"/>
          <w:bCs/>
        </w:rPr>
        <w:t xml:space="preserve">Director </w:t>
      </w:r>
      <w:r w:rsidR="0024075A">
        <w:rPr>
          <w:rFonts w:cs="Arial"/>
          <w:bCs/>
        </w:rPr>
        <w:t>Hoffman</w:t>
      </w:r>
      <w:r w:rsidRPr="005D0C08">
        <w:rPr>
          <w:rFonts w:cs="Arial"/>
          <w:bCs/>
        </w:rPr>
        <w:t xml:space="preserve"> motioned to adjourn </w:t>
      </w:r>
      <w:r>
        <w:rPr>
          <w:rFonts w:cs="Arial"/>
          <w:bCs/>
        </w:rPr>
        <w:t xml:space="preserve">the Regular Meeting at approximately </w:t>
      </w:r>
      <w:r w:rsidR="004F647A">
        <w:rPr>
          <w:rFonts w:cs="Arial"/>
          <w:bCs/>
        </w:rPr>
        <w:t>1:</w:t>
      </w:r>
      <w:r w:rsidR="0024075A">
        <w:rPr>
          <w:rFonts w:cs="Arial"/>
          <w:bCs/>
        </w:rPr>
        <w:t>31</w:t>
      </w:r>
      <w:r w:rsidR="005F6344">
        <w:rPr>
          <w:rFonts w:cs="Arial"/>
          <w:bCs/>
        </w:rPr>
        <w:t xml:space="preserve"> </w:t>
      </w:r>
      <w:r>
        <w:rPr>
          <w:rFonts w:cs="Arial"/>
          <w:bCs/>
        </w:rPr>
        <w:t>pm</w:t>
      </w:r>
      <w:r w:rsidR="006C385D">
        <w:rPr>
          <w:rFonts w:cs="Arial"/>
          <w:bCs/>
        </w:rPr>
        <w:t>,</w:t>
      </w:r>
      <w:r w:rsidR="003038B6">
        <w:t xml:space="preserve"> </w:t>
      </w:r>
      <w:r w:rsidR="000D778A">
        <w:t xml:space="preserve">Director </w:t>
      </w:r>
      <w:r w:rsidR="0024075A">
        <w:t>Peters</w:t>
      </w:r>
      <w:r w:rsidR="003038B6">
        <w:t xml:space="preserve"> </w:t>
      </w:r>
      <w:r w:rsidR="00E164CC">
        <w:rPr>
          <w:rFonts w:cs="Arial"/>
          <w:bCs/>
        </w:rPr>
        <w:t>seconded; motion carried.</w:t>
      </w:r>
      <w:r w:rsidR="005F6344">
        <w:rPr>
          <w:rFonts w:cs="Arial"/>
          <w:bCs/>
        </w:rPr>
        <w:t xml:space="preserve"> </w:t>
      </w:r>
    </w:p>
    <w:sectPr w:rsidR="008A6CEF" w:rsidRPr="005D0C08" w:rsidSect="009170C0">
      <w:type w:val="continuous"/>
      <w:pgSz w:w="12240" w:h="15840"/>
      <w:pgMar w:top="806" w:right="1080" w:bottom="360" w:left="1483" w:header="1440" w:footer="720" w:gutter="0"/>
      <w:cols w:space="720"/>
      <w:noEndnote/>
      <w:docGrid w:linePitch="2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337925" w14:textId="77777777" w:rsidR="00B827A5" w:rsidRDefault="00B827A5">
      <w:r>
        <w:separator/>
      </w:r>
    </w:p>
  </w:endnote>
  <w:endnote w:type="continuationSeparator" w:id="0">
    <w:p w14:paraId="5A52F28E" w14:textId="77777777" w:rsidR="00B827A5" w:rsidRDefault="00B827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C80A4E" w14:textId="77777777" w:rsidR="00B827A5" w:rsidRDefault="00B827A5">
      <w:r>
        <w:separator/>
      </w:r>
    </w:p>
  </w:footnote>
  <w:footnote w:type="continuationSeparator" w:id="0">
    <w:p w14:paraId="51BDE51C" w14:textId="77777777" w:rsidR="00B827A5" w:rsidRDefault="00B827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F221D"/>
    <w:multiLevelType w:val="hybridMultilevel"/>
    <w:tmpl w:val="813656F2"/>
    <w:lvl w:ilvl="0" w:tplc="0409000F">
      <w:start w:val="8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8AE313E"/>
    <w:multiLevelType w:val="hybridMultilevel"/>
    <w:tmpl w:val="B442CB72"/>
    <w:lvl w:ilvl="0" w:tplc="0409000F">
      <w:start w:val="1"/>
      <w:numFmt w:val="decimal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2" w15:restartNumberingAfterBreak="0">
    <w:nsid w:val="217668C3"/>
    <w:multiLevelType w:val="multilevel"/>
    <w:tmpl w:val="FFFFFFFF"/>
    <w:lvl w:ilvl="0">
      <w:start w:val="1"/>
      <w:numFmt w:val="decimal"/>
      <w:lvlText w:val="%1."/>
      <w:legacy w:legacy="1" w:legacySpace="0" w:legacyIndent="0"/>
      <w:lvlJc w:val="left"/>
      <w:rPr>
        <w:rFonts w:cs="Times New Roman"/>
        <w:b/>
        <w:bCs/>
        <w:sz w:val="24"/>
        <w:szCs w:val="24"/>
      </w:rPr>
    </w:lvl>
    <w:lvl w:ilvl="1">
      <w:start w:val="1"/>
      <w:numFmt w:val="lowerLetter"/>
      <w:lvlText w:val="%2)"/>
      <w:legacy w:legacy="1" w:legacySpace="0" w:legacyIndent="0"/>
      <w:lvlJc w:val="left"/>
      <w:rPr>
        <w:rFonts w:cs="Times New Roman"/>
        <w:b w:val="0"/>
        <w:bCs w:val="0"/>
      </w:rPr>
    </w:lvl>
    <w:lvl w:ilvl="2">
      <w:start w:val="8"/>
      <w:numFmt w:val="decimal"/>
      <w:lvlText w:val="%3."/>
      <w:legacy w:legacy="1" w:legacySpace="0" w:legacyIndent="0"/>
      <w:lvlJc w:val="left"/>
      <w:rPr>
        <w:rFonts w:cs="Times New Roman"/>
      </w:rPr>
    </w:lvl>
    <w:lvl w:ilvl="3">
      <w:start w:val="1"/>
      <w:numFmt w:val="lowerLetter"/>
      <w:lvlText w:val="%4)"/>
      <w:legacy w:legacy="1" w:legacySpace="0" w:legacyIndent="0"/>
      <w:lvlJc w:val="left"/>
      <w:rPr>
        <w:rFonts w:cs="Times New Roman"/>
      </w:rPr>
    </w:lvl>
    <w:lvl w:ilvl="4">
      <w:start w:val="1"/>
      <w:numFmt w:val="lowerLetter"/>
      <w:lvlText w:val="%5."/>
      <w:legacy w:legacy="1" w:legacySpace="0" w:legacyIndent="0"/>
      <w:lvlJc w:val="left"/>
      <w:rPr>
        <w:rFonts w:cs="Times New Roman"/>
      </w:rPr>
    </w:lvl>
    <w:lvl w:ilvl="5">
      <w:start w:val="1"/>
      <w:numFmt w:val="lowerRoman"/>
      <w:lvlText w:val="%6."/>
      <w:legacy w:legacy="1" w:legacySpace="0" w:legacyIndent="0"/>
      <w:lvlJc w:val="left"/>
      <w:rPr>
        <w:rFonts w:cs="Times New Roman"/>
      </w:rPr>
    </w:lvl>
    <w:lvl w:ilvl="6">
      <w:start w:val="1"/>
      <w:numFmt w:val="decimal"/>
      <w:lvlText w:val="%7."/>
      <w:legacy w:legacy="1" w:legacySpace="0" w:legacyIndent="0"/>
      <w:lvlJc w:val="left"/>
      <w:rPr>
        <w:rFonts w:cs="Times New Roman"/>
      </w:rPr>
    </w:lvl>
    <w:lvl w:ilvl="7">
      <w:start w:val="1"/>
      <w:numFmt w:val="lowerLetter"/>
      <w:lvlText w:val="%8."/>
      <w:legacy w:legacy="1" w:legacySpace="0" w:legacyIndent="0"/>
      <w:lvlJc w:val="left"/>
      <w:rPr>
        <w:rFonts w:cs="Times New Roman"/>
      </w:rPr>
    </w:lvl>
    <w:lvl w:ilvl="8">
      <w:start w:val="1"/>
      <w:numFmt w:val="lowerRoman"/>
      <w:lvlText w:val="%9."/>
      <w:legacy w:legacy="1" w:legacySpace="0" w:legacyIndent="0"/>
      <w:lvlJc w:val="left"/>
      <w:rPr>
        <w:rFonts w:cs="Times New Roman"/>
      </w:rPr>
    </w:lvl>
  </w:abstractNum>
  <w:abstractNum w:abstractNumId="3" w15:restartNumberingAfterBreak="0">
    <w:nsid w:val="2BDF4917"/>
    <w:multiLevelType w:val="hybridMultilevel"/>
    <w:tmpl w:val="62720B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E9076D"/>
    <w:multiLevelType w:val="hybridMultilevel"/>
    <w:tmpl w:val="813656F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A6B65"/>
    <w:multiLevelType w:val="hybridMultilevel"/>
    <w:tmpl w:val="CDE461DA"/>
    <w:lvl w:ilvl="0" w:tplc="3634D2F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F5A172F"/>
    <w:multiLevelType w:val="hybridMultilevel"/>
    <w:tmpl w:val="D6922136"/>
    <w:lvl w:ilvl="0" w:tplc="9B301E3A">
      <w:start w:val="1"/>
      <w:numFmt w:val="decimal"/>
      <w:lvlText w:val="%1)"/>
      <w:lvlJc w:val="left"/>
      <w:pPr>
        <w:ind w:left="10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34" w:hanging="360"/>
      </w:pPr>
    </w:lvl>
    <w:lvl w:ilvl="2" w:tplc="0409001B" w:tentative="1">
      <w:start w:val="1"/>
      <w:numFmt w:val="lowerRoman"/>
      <w:lvlText w:val="%3."/>
      <w:lvlJc w:val="right"/>
      <w:pPr>
        <w:ind w:left="2454" w:hanging="180"/>
      </w:pPr>
    </w:lvl>
    <w:lvl w:ilvl="3" w:tplc="0409000F" w:tentative="1">
      <w:start w:val="1"/>
      <w:numFmt w:val="decimal"/>
      <w:lvlText w:val="%4."/>
      <w:lvlJc w:val="left"/>
      <w:pPr>
        <w:ind w:left="3174" w:hanging="360"/>
      </w:pPr>
    </w:lvl>
    <w:lvl w:ilvl="4" w:tplc="04090019" w:tentative="1">
      <w:start w:val="1"/>
      <w:numFmt w:val="lowerLetter"/>
      <w:lvlText w:val="%5."/>
      <w:lvlJc w:val="left"/>
      <w:pPr>
        <w:ind w:left="3894" w:hanging="360"/>
      </w:pPr>
    </w:lvl>
    <w:lvl w:ilvl="5" w:tplc="0409001B" w:tentative="1">
      <w:start w:val="1"/>
      <w:numFmt w:val="lowerRoman"/>
      <w:lvlText w:val="%6."/>
      <w:lvlJc w:val="right"/>
      <w:pPr>
        <w:ind w:left="4614" w:hanging="180"/>
      </w:pPr>
    </w:lvl>
    <w:lvl w:ilvl="6" w:tplc="0409000F" w:tentative="1">
      <w:start w:val="1"/>
      <w:numFmt w:val="decimal"/>
      <w:lvlText w:val="%7."/>
      <w:lvlJc w:val="left"/>
      <w:pPr>
        <w:ind w:left="5334" w:hanging="360"/>
      </w:pPr>
    </w:lvl>
    <w:lvl w:ilvl="7" w:tplc="04090019" w:tentative="1">
      <w:start w:val="1"/>
      <w:numFmt w:val="lowerLetter"/>
      <w:lvlText w:val="%8."/>
      <w:lvlJc w:val="left"/>
      <w:pPr>
        <w:ind w:left="6054" w:hanging="360"/>
      </w:pPr>
    </w:lvl>
    <w:lvl w:ilvl="8" w:tplc="0409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7" w15:restartNumberingAfterBreak="0">
    <w:nsid w:val="4E7F21D1"/>
    <w:multiLevelType w:val="hybridMultilevel"/>
    <w:tmpl w:val="279CFD80"/>
    <w:lvl w:ilvl="0" w:tplc="0409000F">
      <w:start w:val="1"/>
      <w:numFmt w:val="decimal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8" w15:restartNumberingAfterBreak="0">
    <w:nsid w:val="53E959DB"/>
    <w:multiLevelType w:val="hybridMultilevel"/>
    <w:tmpl w:val="870684B4"/>
    <w:lvl w:ilvl="0" w:tplc="EE50315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hint="default"/>
        <w:b/>
        <w:sz w:val="24"/>
        <w:szCs w:val="24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70814A">
      <w:start w:val="8"/>
      <w:numFmt w:val="decimal"/>
      <w:lvlText w:val="%3."/>
      <w:lvlJc w:val="left"/>
      <w:pPr>
        <w:tabs>
          <w:tab w:val="num" w:pos="654"/>
        </w:tabs>
        <w:ind w:left="654" w:hanging="576"/>
      </w:pPr>
      <w:rPr>
        <w:rFonts w:hint="default"/>
        <w:sz w:val="24"/>
        <w:szCs w:val="24"/>
      </w:rPr>
    </w:lvl>
    <w:lvl w:ilvl="3" w:tplc="42E6E112">
      <w:start w:val="1"/>
      <w:numFmt w:val="lowerLetter"/>
      <w:lvlText w:val="%4)"/>
      <w:lvlJc w:val="left"/>
      <w:pPr>
        <w:tabs>
          <w:tab w:val="num" w:pos="1512"/>
        </w:tabs>
        <w:ind w:left="1512" w:hanging="432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A4A1458"/>
    <w:multiLevelType w:val="hybridMultilevel"/>
    <w:tmpl w:val="BB4007F8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9A425A"/>
    <w:multiLevelType w:val="hybridMultilevel"/>
    <w:tmpl w:val="B9C2DDAE"/>
    <w:lvl w:ilvl="0" w:tplc="1404382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  <w:b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1" w15:restartNumberingAfterBreak="0">
    <w:nsid w:val="6ED6685D"/>
    <w:multiLevelType w:val="hybridMultilevel"/>
    <w:tmpl w:val="0980D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2165328">
    <w:abstractNumId w:val="8"/>
  </w:num>
  <w:num w:numId="2" w16cid:durableId="894391278">
    <w:abstractNumId w:val="10"/>
  </w:num>
  <w:num w:numId="3" w16cid:durableId="1889993683">
    <w:abstractNumId w:val="5"/>
  </w:num>
  <w:num w:numId="4" w16cid:durableId="700399707">
    <w:abstractNumId w:val="4"/>
  </w:num>
  <w:num w:numId="5" w16cid:durableId="329257467">
    <w:abstractNumId w:val="9"/>
  </w:num>
  <w:num w:numId="6" w16cid:durableId="1312365739">
    <w:abstractNumId w:val="0"/>
  </w:num>
  <w:num w:numId="7" w16cid:durableId="775756497">
    <w:abstractNumId w:val="6"/>
  </w:num>
  <w:num w:numId="8" w16cid:durableId="1473870472">
    <w:abstractNumId w:val="11"/>
  </w:num>
  <w:num w:numId="9" w16cid:durableId="1767530373">
    <w:abstractNumId w:val="1"/>
  </w:num>
  <w:num w:numId="10" w16cid:durableId="1950820101">
    <w:abstractNumId w:val="7"/>
  </w:num>
  <w:num w:numId="11" w16cid:durableId="761071432">
    <w:abstractNumId w:val="8"/>
  </w:num>
  <w:num w:numId="12" w16cid:durableId="562790043">
    <w:abstractNumId w:val="2"/>
  </w:num>
  <w:num w:numId="13" w16cid:durableId="1254709044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78"/>
  <w:drawingGridVerticalSpacing w:val="10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NrSwMDM1tzAxMTJW0lEKTi0uzszPAykwtKgFAOwGsDEtAAAA"/>
  </w:docVars>
  <w:rsids>
    <w:rsidRoot w:val="00B63C3D"/>
    <w:rsid w:val="00011B1F"/>
    <w:rsid w:val="00016DD0"/>
    <w:rsid w:val="00031284"/>
    <w:rsid w:val="00031C82"/>
    <w:rsid w:val="000454B0"/>
    <w:rsid w:val="00052395"/>
    <w:rsid w:val="000533BD"/>
    <w:rsid w:val="0005460D"/>
    <w:rsid w:val="00062D43"/>
    <w:rsid w:val="00066BB5"/>
    <w:rsid w:val="00072C60"/>
    <w:rsid w:val="000734B4"/>
    <w:rsid w:val="00076316"/>
    <w:rsid w:val="00076400"/>
    <w:rsid w:val="00083B21"/>
    <w:rsid w:val="0009031C"/>
    <w:rsid w:val="000A4ABB"/>
    <w:rsid w:val="000B3B71"/>
    <w:rsid w:val="000B6F9A"/>
    <w:rsid w:val="000C12E2"/>
    <w:rsid w:val="000D0B24"/>
    <w:rsid w:val="000D778A"/>
    <w:rsid w:val="000E00AE"/>
    <w:rsid w:val="000E3181"/>
    <w:rsid w:val="000E69FF"/>
    <w:rsid w:val="0010270E"/>
    <w:rsid w:val="0010328E"/>
    <w:rsid w:val="00106307"/>
    <w:rsid w:val="00116308"/>
    <w:rsid w:val="00116C97"/>
    <w:rsid w:val="00126D97"/>
    <w:rsid w:val="001335B6"/>
    <w:rsid w:val="001451D8"/>
    <w:rsid w:val="00147677"/>
    <w:rsid w:val="00150D1B"/>
    <w:rsid w:val="00160163"/>
    <w:rsid w:val="001657AA"/>
    <w:rsid w:val="00170BEA"/>
    <w:rsid w:val="00175830"/>
    <w:rsid w:val="00175944"/>
    <w:rsid w:val="001763BD"/>
    <w:rsid w:val="00180B5E"/>
    <w:rsid w:val="00193381"/>
    <w:rsid w:val="001978B7"/>
    <w:rsid w:val="001A22D9"/>
    <w:rsid w:val="001A617E"/>
    <w:rsid w:val="001A7C74"/>
    <w:rsid w:val="001B11E0"/>
    <w:rsid w:val="001B7EDA"/>
    <w:rsid w:val="001C220E"/>
    <w:rsid w:val="001C5999"/>
    <w:rsid w:val="001D5EF7"/>
    <w:rsid w:val="001E0A2D"/>
    <w:rsid w:val="001F37A1"/>
    <w:rsid w:val="001F3D8F"/>
    <w:rsid w:val="002007FF"/>
    <w:rsid w:val="00201FBD"/>
    <w:rsid w:val="00202362"/>
    <w:rsid w:val="0020250A"/>
    <w:rsid w:val="00205650"/>
    <w:rsid w:val="00211E8C"/>
    <w:rsid w:val="00225DE5"/>
    <w:rsid w:val="00226150"/>
    <w:rsid w:val="00240146"/>
    <w:rsid w:val="0024075A"/>
    <w:rsid w:val="0024286E"/>
    <w:rsid w:val="0025124A"/>
    <w:rsid w:val="002552FD"/>
    <w:rsid w:val="002665F3"/>
    <w:rsid w:val="002720CB"/>
    <w:rsid w:val="00282948"/>
    <w:rsid w:val="002C2139"/>
    <w:rsid w:val="002C2B26"/>
    <w:rsid w:val="002D4619"/>
    <w:rsid w:val="002F4CE6"/>
    <w:rsid w:val="002F66EE"/>
    <w:rsid w:val="002F73A1"/>
    <w:rsid w:val="003038B6"/>
    <w:rsid w:val="00306DCE"/>
    <w:rsid w:val="003125E6"/>
    <w:rsid w:val="00314446"/>
    <w:rsid w:val="00322362"/>
    <w:rsid w:val="00324EB8"/>
    <w:rsid w:val="003315E5"/>
    <w:rsid w:val="00352793"/>
    <w:rsid w:val="0037580E"/>
    <w:rsid w:val="00381701"/>
    <w:rsid w:val="003933A8"/>
    <w:rsid w:val="003A1354"/>
    <w:rsid w:val="003A1BCE"/>
    <w:rsid w:val="003B6E28"/>
    <w:rsid w:val="003B7A55"/>
    <w:rsid w:val="003C4E01"/>
    <w:rsid w:val="003D0D93"/>
    <w:rsid w:val="003D1655"/>
    <w:rsid w:val="003D2704"/>
    <w:rsid w:val="003E377A"/>
    <w:rsid w:val="00406650"/>
    <w:rsid w:val="0041473F"/>
    <w:rsid w:val="00415A1F"/>
    <w:rsid w:val="004317B1"/>
    <w:rsid w:val="00433448"/>
    <w:rsid w:val="00445A5C"/>
    <w:rsid w:val="00454851"/>
    <w:rsid w:val="00462444"/>
    <w:rsid w:val="00462461"/>
    <w:rsid w:val="0047449F"/>
    <w:rsid w:val="00485950"/>
    <w:rsid w:val="004909C4"/>
    <w:rsid w:val="00494C24"/>
    <w:rsid w:val="0049553C"/>
    <w:rsid w:val="00495597"/>
    <w:rsid w:val="004B03F1"/>
    <w:rsid w:val="004B2FC8"/>
    <w:rsid w:val="004B40D3"/>
    <w:rsid w:val="004E152D"/>
    <w:rsid w:val="004F0394"/>
    <w:rsid w:val="004F647A"/>
    <w:rsid w:val="005071D6"/>
    <w:rsid w:val="00524169"/>
    <w:rsid w:val="00525B5B"/>
    <w:rsid w:val="005261F8"/>
    <w:rsid w:val="00530C4A"/>
    <w:rsid w:val="005402EF"/>
    <w:rsid w:val="00542505"/>
    <w:rsid w:val="005436EE"/>
    <w:rsid w:val="00553919"/>
    <w:rsid w:val="00553AFA"/>
    <w:rsid w:val="00554953"/>
    <w:rsid w:val="005562E6"/>
    <w:rsid w:val="005614B8"/>
    <w:rsid w:val="005917B2"/>
    <w:rsid w:val="0059366F"/>
    <w:rsid w:val="005940C6"/>
    <w:rsid w:val="005A0F0E"/>
    <w:rsid w:val="005A1B2D"/>
    <w:rsid w:val="005B22F9"/>
    <w:rsid w:val="005C2A65"/>
    <w:rsid w:val="005C40FE"/>
    <w:rsid w:val="005C5BD4"/>
    <w:rsid w:val="005D0C08"/>
    <w:rsid w:val="005D7264"/>
    <w:rsid w:val="005F352B"/>
    <w:rsid w:val="005F3D36"/>
    <w:rsid w:val="005F5C10"/>
    <w:rsid w:val="005F6344"/>
    <w:rsid w:val="005F7031"/>
    <w:rsid w:val="0060363D"/>
    <w:rsid w:val="00624C3D"/>
    <w:rsid w:val="00630157"/>
    <w:rsid w:val="00632B83"/>
    <w:rsid w:val="006436E3"/>
    <w:rsid w:val="006459B2"/>
    <w:rsid w:val="00651041"/>
    <w:rsid w:val="00651853"/>
    <w:rsid w:val="00694446"/>
    <w:rsid w:val="006A620B"/>
    <w:rsid w:val="006B3563"/>
    <w:rsid w:val="006C1687"/>
    <w:rsid w:val="006C385D"/>
    <w:rsid w:val="006D1333"/>
    <w:rsid w:val="006D15EB"/>
    <w:rsid w:val="006D5102"/>
    <w:rsid w:val="006D606B"/>
    <w:rsid w:val="006E69CD"/>
    <w:rsid w:val="006F4EDA"/>
    <w:rsid w:val="007105E0"/>
    <w:rsid w:val="00711FD7"/>
    <w:rsid w:val="00712C83"/>
    <w:rsid w:val="00721186"/>
    <w:rsid w:val="00722142"/>
    <w:rsid w:val="00723264"/>
    <w:rsid w:val="00730435"/>
    <w:rsid w:val="0073346B"/>
    <w:rsid w:val="00733AAB"/>
    <w:rsid w:val="00733F17"/>
    <w:rsid w:val="00740682"/>
    <w:rsid w:val="0074767F"/>
    <w:rsid w:val="00753921"/>
    <w:rsid w:val="00756B20"/>
    <w:rsid w:val="007672A0"/>
    <w:rsid w:val="007705E6"/>
    <w:rsid w:val="00772A21"/>
    <w:rsid w:val="00780589"/>
    <w:rsid w:val="00783AFD"/>
    <w:rsid w:val="00791BA6"/>
    <w:rsid w:val="00795EAE"/>
    <w:rsid w:val="007C2231"/>
    <w:rsid w:val="007C426E"/>
    <w:rsid w:val="007C44E3"/>
    <w:rsid w:val="007C5164"/>
    <w:rsid w:val="007C54D5"/>
    <w:rsid w:val="007E3D4C"/>
    <w:rsid w:val="00800513"/>
    <w:rsid w:val="00805250"/>
    <w:rsid w:val="008077A3"/>
    <w:rsid w:val="00807EAC"/>
    <w:rsid w:val="0081385B"/>
    <w:rsid w:val="00823B96"/>
    <w:rsid w:val="00824F6A"/>
    <w:rsid w:val="00830BFD"/>
    <w:rsid w:val="00840931"/>
    <w:rsid w:val="00842728"/>
    <w:rsid w:val="0085113C"/>
    <w:rsid w:val="00857E32"/>
    <w:rsid w:val="00861020"/>
    <w:rsid w:val="0088183C"/>
    <w:rsid w:val="00882C17"/>
    <w:rsid w:val="00894C24"/>
    <w:rsid w:val="008A27B3"/>
    <w:rsid w:val="008A6CEF"/>
    <w:rsid w:val="008A7AA2"/>
    <w:rsid w:val="008B02CC"/>
    <w:rsid w:val="008B57A1"/>
    <w:rsid w:val="008D4FC2"/>
    <w:rsid w:val="008D5DB2"/>
    <w:rsid w:val="008F5025"/>
    <w:rsid w:val="009112F8"/>
    <w:rsid w:val="00911F61"/>
    <w:rsid w:val="009170C0"/>
    <w:rsid w:val="00917BF9"/>
    <w:rsid w:val="009314AB"/>
    <w:rsid w:val="0093375D"/>
    <w:rsid w:val="00941FF0"/>
    <w:rsid w:val="0094506B"/>
    <w:rsid w:val="0098424E"/>
    <w:rsid w:val="009962E5"/>
    <w:rsid w:val="009969E2"/>
    <w:rsid w:val="00997A5F"/>
    <w:rsid w:val="00997D33"/>
    <w:rsid w:val="009C201D"/>
    <w:rsid w:val="009C27C5"/>
    <w:rsid w:val="009C297B"/>
    <w:rsid w:val="009C6414"/>
    <w:rsid w:val="00A03F5B"/>
    <w:rsid w:val="00A10A6B"/>
    <w:rsid w:val="00A158B7"/>
    <w:rsid w:val="00A233F4"/>
    <w:rsid w:val="00A3298C"/>
    <w:rsid w:val="00A44B92"/>
    <w:rsid w:val="00A4544B"/>
    <w:rsid w:val="00A45C6E"/>
    <w:rsid w:val="00A46DC3"/>
    <w:rsid w:val="00A54A13"/>
    <w:rsid w:val="00A6311F"/>
    <w:rsid w:val="00A64762"/>
    <w:rsid w:val="00A67C3E"/>
    <w:rsid w:val="00A717A9"/>
    <w:rsid w:val="00A76762"/>
    <w:rsid w:val="00A82A1C"/>
    <w:rsid w:val="00A83DC5"/>
    <w:rsid w:val="00A876DD"/>
    <w:rsid w:val="00A91526"/>
    <w:rsid w:val="00A9178F"/>
    <w:rsid w:val="00A91A82"/>
    <w:rsid w:val="00AA4703"/>
    <w:rsid w:val="00AA6D77"/>
    <w:rsid w:val="00AA7B7E"/>
    <w:rsid w:val="00AB2C59"/>
    <w:rsid w:val="00AB39F0"/>
    <w:rsid w:val="00AB3AF8"/>
    <w:rsid w:val="00AB3C3B"/>
    <w:rsid w:val="00AC2229"/>
    <w:rsid w:val="00AC63AC"/>
    <w:rsid w:val="00AC71A2"/>
    <w:rsid w:val="00AD75D4"/>
    <w:rsid w:val="00AE0056"/>
    <w:rsid w:val="00AE5658"/>
    <w:rsid w:val="00AF6727"/>
    <w:rsid w:val="00B02D1A"/>
    <w:rsid w:val="00B05ECE"/>
    <w:rsid w:val="00B07C7B"/>
    <w:rsid w:val="00B10A74"/>
    <w:rsid w:val="00B11FFA"/>
    <w:rsid w:val="00B15F9B"/>
    <w:rsid w:val="00B32557"/>
    <w:rsid w:val="00B404F8"/>
    <w:rsid w:val="00B40C9C"/>
    <w:rsid w:val="00B449B9"/>
    <w:rsid w:val="00B53471"/>
    <w:rsid w:val="00B5721E"/>
    <w:rsid w:val="00B57AD9"/>
    <w:rsid w:val="00B62F4C"/>
    <w:rsid w:val="00B63C3D"/>
    <w:rsid w:val="00B72B4C"/>
    <w:rsid w:val="00B820A3"/>
    <w:rsid w:val="00B827A5"/>
    <w:rsid w:val="00B855AA"/>
    <w:rsid w:val="00B94C71"/>
    <w:rsid w:val="00B95DCA"/>
    <w:rsid w:val="00BA3628"/>
    <w:rsid w:val="00BB01D0"/>
    <w:rsid w:val="00BB0814"/>
    <w:rsid w:val="00BB715E"/>
    <w:rsid w:val="00BC2678"/>
    <w:rsid w:val="00BD0F13"/>
    <w:rsid w:val="00BD2621"/>
    <w:rsid w:val="00BD7445"/>
    <w:rsid w:val="00BE0090"/>
    <w:rsid w:val="00BE148D"/>
    <w:rsid w:val="00BE57DC"/>
    <w:rsid w:val="00BF1F1E"/>
    <w:rsid w:val="00BF2CFB"/>
    <w:rsid w:val="00C002BC"/>
    <w:rsid w:val="00C07D8D"/>
    <w:rsid w:val="00C227C2"/>
    <w:rsid w:val="00C34DF9"/>
    <w:rsid w:val="00C355CB"/>
    <w:rsid w:val="00C35A8B"/>
    <w:rsid w:val="00C35A8E"/>
    <w:rsid w:val="00C35B02"/>
    <w:rsid w:val="00C474C5"/>
    <w:rsid w:val="00C50E5A"/>
    <w:rsid w:val="00C5376E"/>
    <w:rsid w:val="00C628EC"/>
    <w:rsid w:val="00C805A7"/>
    <w:rsid w:val="00C93458"/>
    <w:rsid w:val="00C93A7C"/>
    <w:rsid w:val="00C95D54"/>
    <w:rsid w:val="00C9709C"/>
    <w:rsid w:val="00CA23DF"/>
    <w:rsid w:val="00CA40A8"/>
    <w:rsid w:val="00CA78F3"/>
    <w:rsid w:val="00CB2D61"/>
    <w:rsid w:val="00CC30A1"/>
    <w:rsid w:val="00CC71C7"/>
    <w:rsid w:val="00CD08C8"/>
    <w:rsid w:val="00CD0C92"/>
    <w:rsid w:val="00CD2883"/>
    <w:rsid w:val="00CE2957"/>
    <w:rsid w:val="00CE546B"/>
    <w:rsid w:val="00D046D3"/>
    <w:rsid w:val="00D04C3C"/>
    <w:rsid w:val="00D13C82"/>
    <w:rsid w:val="00D1500A"/>
    <w:rsid w:val="00D205A5"/>
    <w:rsid w:val="00D20E6E"/>
    <w:rsid w:val="00D33680"/>
    <w:rsid w:val="00D37452"/>
    <w:rsid w:val="00D37853"/>
    <w:rsid w:val="00D37A7D"/>
    <w:rsid w:val="00D41197"/>
    <w:rsid w:val="00D45053"/>
    <w:rsid w:val="00D46252"/>
    <w:rsid w:val="00D6358D"/>
    <w:rsid w:val="00D741EB"/>
    <w:rsid w:val="00D75B81"/>
    <w:rsid w:val="00D8087F"/>
    <w:rsid w:val="00D8675F"/>
    <w:rsid w:val="00D92C10"/>
    <w:rsid w:val="00D93D78"/>
    <w:rsid w:val="00D97C16"/>
    <w:rsid w:val="00DA4711"/>
    <w:rsid w:val="00DB076F"/>
    <w:rsid w:val="00DB61BF"/>
    <w:rsid w:val="00DC46EC"/>
    <w:rsid w:val="00DD02D6"/>
    <w:rsid w:val="00DE0B19"/>
    <w:rsid w:val="00DE4EC5"/>
    <w:rsid w:val="00DF14A0"/>
    <w:rsid w:val="00DF1D52"/>
    <w:rsid w:val="00DF38F0"/>
    <w:rsid w:val="00DF413D"/>
    <w:rsid w:val="00DF5E82"/>
    <w:rsid w:val="00E038B4"/>
    <w:rsid w:val="00E07D9A"/>
    <w:rsid w:val="00E12396"/>
    <w:rsid w:val="00E164CC"/>
    <w:rsid w:val="00E22917"/>
    <w:rsid w:val="00E4229D"/>
    <w:rsid w:val="00E42F04"/>
    <w:rsid w:val="00E442D7"/>
    <w:rsid w:val="00E4798C"/>
    <w:rsid w:val="00E50024"/>
    <w:rsid w:val="00E6533F"/>
    <w:rsid w:val="00E92F83"/>
    <w:rsid w:val="00EA43DE"/>
    <w:rsid w:val="00EA5045"/>
    <w:rsid w:val="00EB03D4"/>
    <w:rsid w:val="00EB110E"/>
    <w:rsid w:val="00ED7300"/>
    <w:rsid w:val="00EE05D5"/>
    <w:rsid w:val="00EE36D1"/>
    <w:rsid w:val="00EE5F60"/>
    <w:rsid w:val="00EF4C66"/>
    <w:rsid w:val="00F06CA2"/>
    <w:rsid w:val="00F133A6"/>
    <w:rsid w:val="00F16065"/>
    <w:rsid w:val="00F21AB7"/>
    <w:rsid w:val="00F26D99"/>
    <w:rsid w:val="00F378EB"/>
    <w:rsid w:val="00F531C9"/>
    <w:rsid w:val="00F540AD"/>
    <w:rsid w:val="00F56A6B"/>
    <w:rsid w:val="00F63B4D"/>
    <w:rsid w:val="00F66B66"/>
    <w:rsid w:val="00F7079E"/>
    <w:rsid w:val="00F827D5"/>
    <w:rsid w:val="00F906B9"/>
    <w:rsid w:val="00F938BD"/>
    <w:rsid w:val="00F95BC6"/>
    <w:rsid w:val="00FA7454"/>
    <w:rsid w:val="00FB3004"/>
    <w:rsid w:val="00FD4029"/>
    <w:rsid w:val="00FE5C25"/>
    <w:rsid w:val="00FE7F5C"/>
    <w:rsid w:val="00FF1A5E"/>
    <w:rsid w:val="00FF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2E272C"/>
  <w15:chartTrackingRefBased/>
  <w15:docId w15:val="{6FE53077-57A1-4991-838D-AECEB3B98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link w:val="BodyTextIndentChar"/>
    <w:pPr>
      <w:ind w:left="1008"/>
      <w:jc w:val="both"/>
    </w:pPr>
    <w:rPr>
      <w:rFonts w:cs="Arial"/>
    </w:rPr>
  </w:style>
  <w:style w:type="paragraph" w:styleId="BodyTextIndent2">
    <w:name w:val="Body Text Indent 2"/>
    <w:basedOn w:val="Normal"/>
    <w:link w:val="BodyTextIndent2Char"/>
    <w:pPr>
      <w:ind w:left="702" w:hanging="702"/>
      <w:jc w:val="both"/>
    </w:pPr>
    <w:rPr>
      <w:rFonts w:ascii="Arial Black" w:hAnsi="Arial Black" w:cs="Arial"/>
    </w:rPr>
  </w:style>
  <w:style w:type="paragraph" w:styleId="BodyTextIndent3">
    <w:name w:val="Body Text Indent 3"/>
    <w:basedOn w:val="Normal"/>
    <w:pPr>
      <w:ind w:left="720" w:firstLine="720"/>
      <w:jc w:val="both"/>
    </w:pPr>
    <w:rPr>
      <w:rFonts w:cs="Arial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Level3">
    <w:name w:val="Level 3"/>
    <w:pPr>
      <w:autoSpaceDE w:val="0"/>
      <w:autoSpaceDN w:val="0"/>
      <w:adjustRightInd w:val="0"/>
      <w:ind w:left="2160"/>
    </w:pPr>
    <w:rPr>
      <w:szCs w:val="24"/>
    </w:rPr>
  </w:style>
  <w:style w:type="paragraph" w:styleId="BalloonText">
    <w:name w:val="Balloon Text"/>
    <w:basedOn w:val="Normal"/>
    <w:semiHidden/>
    <w:rsid w:val="00E50024"/>
    <w:rPr>
      <w:rFonts w:ascii="Tahoma" w:hAnsi="Tahoma" w:cs="Tahoma"/>
      <w:sz w:val="16"/>
      <w:szCs w:val="16"/>
    </w:rPr>
  </w:style>
  <w:style w:type="paragraph" w:customStyle="1" w:styleId="level1">
    <w:name w:val="_level1"/>
    <w:uiPriority w:val="99"/>
    <w:rsid w:val="00842728"/>
    <w:pPr>
      <w:widowControl w:val="0"/>
      <w:tabs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 w:hanging="360"/>
      <w:jc w:val="both"/>
    </w:pPr>
    <w:rPr>
      <w:sz w:val="24"/>
      <w:szCs w:val="24"/>
    </w:rPr>
  </w:style>
  <w:style w:type="character" w:customStyle="1" w:styleId="BodyTextIndent2Char">
    <w:name w:val="Body Text Indent 2 Char"/>
    <w:link w:val="BodyTextIndent2"/>
    <w:rsid w:val="00651853"/>
    <w:rPr>
      <w:rFonts w:ascii="Arial Black" w:hAnsi="Arial Black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C628EC"/>
    <w:pPr>
      <w:ind w:left="720"/>
    </w:pPr>
  </w:style>
  <w:style w:type="character" w:customStyle="1" w:styleId="BodyTextIndentChar">
    <w:name w:val="Body Text Indent Char"/>
    <w:link w:val="BodyTextIndent"/>
    <w:rsid w:val="00494C24"/>
    <w:rPr>
      <w:rFonts w:ascii="Arial" w:hAnsi="Arial" w:cs="Arial"/>
      <w:sz w:val="24"/>
      <w:szCs w:val="24"/>
    </w:rPr>
  </w:style>
  <w:style w:type="paragraph" w:customStyle="1" w:styleId="WPBodyText">
    <w:name w:val="WP_Body Text"/>
    <w:basedOn w:val="Normal"/>
    <w:rsid w:val="005A1B2D"/>
    <w:pPr>
      <w:widowControl w:val="0"/>
      <w:jc w:val="both"/>
    </w:pPr>
    <w:rPr>
      <w:rFonts w:ascii="Times New Roman" w:hAnsi="Times New Roman"/>
      <w:szCs w:val="20"/>
    </w:rPr>
  </w:style>
  <w:style w:type="paragraph" w:customStyle="1" w:styleId="BodyTextIn">
    <w:name w:val="Body Text In"/>
    <w:basedOn w:val="Normal"/>
    <w:rsid w:val="005A1B2D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702" w:hanging="702"/>
      <w:jc w:val="both"/>
    </w:pPr>
    <w:rPr>
      <w:szCs w:val="20"/>
    </w:rPr>
  </w:style>
  <w:style w:type="paragraph" w:customStyle="1" w:styleId="levnl11">
    <w:name w:val="_levnl11"/>
    <w:uiPriority w:val="99"/>
    <w:rsid w:val="00BD2621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 w:hanging="360"/>
      <w:jc w:val="both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879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0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3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334D75-3F6D-4040-AC12-C688F522A3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452</Words>
  <Characters>293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OF DIRECTORS</vt:lpstr>
    </vt:vector>
  </TitlesOfParts>
  <Company>scsd</Company>
  <LinksUpToDate>false</LinksUpToDate>
  <CharactersWithSpaces>3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OF DIRECTORS</dc:title>
  <dc:subject/>
  <dc:creator>input</dc:creator>
  <cp:keywords/>
  <cp:lastModifiedBy>kathy susanvillesanitarydistrict.com</cp:lastModifiedBy>
  <cp:revision>2</cp:revision>
  <cp:lastPrinted>2022-03-14T16:39:00Z</cp:lastPrinted>
  <dcterms:created xsi:type="dcterms:W3CDTF">2023-04-25T17:58:00Z</dcterms:created>
  <dcterms:modified xsi:type="dcterms:W3CDTF">2023-04-25T17:58:00Z</dcterms:modified>
</cp:coreProperties>
</file>